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DF913" w14:textId="77777777" w:rsidR="003C1272" w:rsidRDefault="003C1272" w:rsidP="003C1272">
      <w:pPr>
        <w:rPr>
          <w:sz w:val="44"/>
          <w:szCs w:val="44"/>
        </w:rPr>
      </w:pPr>
    </w:p>
    <w:p w14:paraId="2A993588" w14:textId="77777777" w:rsidR="003C1272" w:rsidRDefault="003C1272" w:rsidP="003C1272">
      <w:pPr>
        <w:rPr>
          <w:sz w:val="44"/>
          <w:szCs w:val="44"/>
        </w:rPr>
      </w:pPr>
    </w:p>
    <w:p w14:paraId="52A75DE6" w14:textId="77777777" w:rsidR="003C1272" w:rsidRDefault="003C1272" w:rsidP="003C1272">
      <w:pPr>
        <w:rPr>
          <w:sz w:val="44"/>
          <w:szCs w:val="44"/>
        </w:rPr>
      </w:pPr>
    </w:p>
    <w:p w14:paraId="79CA22EF" w14:textId="77777777" w:rsidR="003C1272" w:rsidRDefault="003C1272" w:rsidP="003C1272">
      <w:pPr>
        <w:rPr>
          <w:b/>
          <w:bCs/>
          <w:sz w:val="44"/>
          <w:szCs w:val="44"/>
        </w:rPr>
      </w:pPr>
    </w:p>
    <w:p w14:paraId="5AAB179E" w14:textId="77777777" w:rsidR="003C1272" w:rsidRDefault="003C1272" w:rsidP="003C1272">
      <w:pPr>
        <w:rPr>
          <w:b/>
          <w:bCs/>
          <w:sz w:val="44"/>
          <w:szCs w:val="44"/>
        </w:rPr>
      </w:pPr>
    </w:p>
    <w:p w14:paraId="70B5FEB5" w14:textId="3DD7332D" w:rsidR="003C1272" w:rsidRPr="009A31E7" w:rsidRDefault="003C1272" w:rsidP="003C127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金刚石文档</w:t>
      </w:r>
    </w:p>
    <w:p w14:paraId="10F95EB1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49B2665F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5C0E1B95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24451180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08BD2456" w14:textId="77777777" w:rsidR="003C1272" w:rsidRDefault="003C1272" w:rsidP="003C1272">
      <w:pPr>
        <w:jc w:val="center"/>
        <w:rPr>
          <w:b/>
          <w:bCs/>
          <w:sz w:val="44"/>
          <w:szCs w:val="44"/>
        </w:rPr>
      </w:pPr>
    </w:p>
    <w:p w14:paraId="5B2799A2" w14:textId="77777777" w:rsidR="003C1272" w:rsidRDefault="003C1272" w:rsidP="003C1272">
      <w:pPr>
        <w:rPr>
          <w:b/>
          <w:bCs/>
          <w:sz w:val="44"/>
          <w:szCs w:val="44"/>
        </w:rPr>
      </w:pPr>
    </w:p>
    <w:p w14:paraId="193DC401" w14:textId="41E5C1B6" w:rsidR="003C1272" w:rsidRDefault="003C1272" w:rsidP="003C1272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用户手册</w:t>
      </w:r>
      <w:r>
        <w:rPr>
          <w:rFonts w:hint="eastAsia"/>
          <w:b/>
          <w:bCs/>
          <w:sz w:val="44"/>
          <w:szCs w:val="44"/>
        </w:rPr>
        <w:t>]</w:t>
      </w:r>
    </w:p>
    <w:p w14:paraId="71952045" w14:textId="77777777" w:rsidR="003C1272" w:rsidRDefault="003C1272" w:rsidP="003C1272">
      <w:pPr>
        <w:rPr>
          <w:sz w:val="44"/>
          <w:szCs w:val="44"/>
        </w:rPr>
      </w:pPr>
    </w:p>
    <w:p w14:paraId="0103E2F8" w14:textId="77777777" w:rsidR="003C1272" w:rsidRDefault="003C1272" w:rsidP="003C1272">
      <w:pPr>
        <w:rPr>
          <w:sz w:val="44"/>
          <w:szCs w:val="44"/>
        </w:rPr>
      </w:pPr>
    </w:p>
    <w:p w14:paraId="0D26E6CA" w14:textId="77777777" w:rsidR="003C1272" w:rsidRDefault="003C1272" w:rsidP="003C1272">
      <w:pPr>
        <w:rPr>
          <w:sz w:val="44"/>
          <w:szCs w:val="44"/>
        </w:rPr>
      </w:pPr>
    </w:p>
    <w:p w14:paraId="28708AAF" w14:textId="77777777" w:rsidR="003C1272" w:rsidRDefault="003C1272" w:rsidP="003C1272">
      <w:pPr>
        <w:rPr>
          <w:sz w:val="44"/>
          <w:szCs w:val="44"/>
        </w:rPr>
      </w:pPr>
    </w:p>
    <w:p w14:paraId="00851C81" w14:textId="77777777" w:rsidR="003C1272" w:rsidRDefault="003C1272" w:rsidP="003C1272">
      <w:pPr>
        <w:rPr>
          <w:sz w:val="44"/>
          <w:szCs w:val="44"/>
        </w:rPr>
      </w:pPr>
    </w:p>
    <w:p w14:paraId="0DA3302F" w14:textId="77777777" w:rsidR="003C1272" w:rsidRDefault="003C1272" w:rsidP="003C1272">
      <w:pPr>
        <w:rPr>
          <w:sz w:val="44"/>
          <w:szCs w:val="44"/>
        </w:rPr>
      </w:pPr>
    </w:p>
    <w:p w14:paraId="487C3675" w14:textId="77777777" w:rsidR="003C1272" w:rsidRDefault="003C1272" w:rsidP="003C1272">
      <w:pPr>
        <w:rPr>
          <w:sz w:val="44"/>
          <w:szCs w:val="44"/>
        </w:rPr>
      </w:pPr>
    </w:p>
    <w:p w14:paraId="6041F6C0" w14:textId="77777777" w:rsidR="003C1272" w:rsidRDefault="003C1272" w:rsidP="003C1272">
      <w:pPr>
        <w:rPr>
          <w:sz w:val="44"/>
          <w:szCs w:val="44"/>
        </w:rPr>
      </w:pPr>
    </w:p>
    <w:p w14:paraId="5DA41231" w14:textId="77777777" w:rsidR="003C1272" w:rsidRDefault="003C1272" w:rsidP="003C1272">
      <w:pPr>
        <w:rPr>
          <w:sz w:val="44"/>
          <w:szCs w:val="44"/>
        </w:rPr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4"/>
          <w:lang w:val="zh-CN"/>
        </w:rPr>
        <w:id w:val="11806326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A5AD7F6" w14:textId="77777777" w:rsidR="003C1272" w:rsidRPr="00BC49BB" w:rsidRDefault="003C1272" w:rsidP="003C1272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BC49BB">
            <w:rPr>
              <w:rFonts w:ascii="黑体" w:eastAsia="黑体" w:hAnsi="黑体"/>
              <w:color w:val="auto"/>
              <w:lang w:val="zh-CN"/>
            </w:rPr>
            <w:t>目</w:t>
          </w:r>
          <w:r>
            <w:rPr>
              <w:rFonts w:ascii="黑体" w:eastAsia="黑体" w:hAnsi="黑体" w:hint="eastAsia"/>
              <w:color w:val="auto"/>
              <w:lang w:val="zh-CN"/>
            </w:rPr>
            <w:t xml:space="preserve"> </w:t>
          </w:r>
          <w:r w:rsidRPr="00BC49BB">
            <w:rPr>
              <w:rFonts w:ascii="黑体" w:eastAsia="黑体" w:hAnsi="黑体"/>
              <w:color w:val="auto"/>
              <w:lang w:val="zh-CN"/>
            </w:rPr>
            <w:t>录</w:t>
          </w:r>
        </w:p>
        <w:p w14:paraId="5889C0D4" w14:textId="4CA1D50E" w:rsidR="003C1272" w:rsidRDefault="003C1272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916825" w:history="1">
            <w:r w:rsidRPr="00E24D4E">
              <w:rPr>
                <w:rStyle w:val="aa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16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771BD" w14:textId="6A584741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6" w:history="1">
            <w:r w:rsidR="003C1272" w:rsidRPr="00E24D4E">
              <w:rPr>
                <w:rStyle w:val="aa"/>
                <w:noProof/>
              </w:rPr>
              <w:t xml:space="preserve">1.1 </w:t>
            </w:r>
            <w:r w:rsidR="003C1272" w:rsidRPr="00E24D4E">
              <w:rPr>
                <w:rStyle w:val="aa"/>
                <w:noProof/>
              </w:rPr>
              <w:t>项目背景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6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139328A5" w14:textId="1B127E0F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7" w:history="1">
            <w:r w:rsidR="003C1272" w:rsidRPr="00E24D4E">
              <w:rPr>
                <w:rStyle w:val="aa"/>
                <w:noProof/>
              </w:rPr>
              <w:t xml:space="preserve">1.2 </w:t>
            </w:r>
            <w:r w:rsidR="003C1272" w:rsidRPr="00E24D4E">
              <w:rPr>
                <w:rStyle w:val="aa"/>
                <w:noProof/>
              </w:rPr>
              <w:t>编写目的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7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0F8AF246" w14:textId="1BD30E5C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8" w:history="1">
            <w:r w:rsidR="003C1272" w:rsidRPr="00E24D4E">
              <w:rPr>
                <w:rStyle w:val="aa"/>
                <w:noProof/>
              </w:rPr>
              <w:t xml:space="preserve">1.3 </w:t>
            </w:r>
            <w:r w:rsidR="003C1272" w:rsidRPr="00E24D4E">
              <w:rPr>
                <w:rStyle w:val="aa"/>
                <w:noProof/>
              </w:rPr>
              <w:t>涉及名词解释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8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607D20F9" w14:textId="7CE840DB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29" w:history="1">
            <w:r w:rsidR="003C1272" w:rsidRPr="00E24D4E">
              <w:rPr>
                <w:rStyle w:val="aa"/>
                <w:noProof/>
              </w:rPr>
              <w:t xml:space="preserve">1.4 </w:t>
            </w:r>
            <w:r w:rsidR="003C1272" w:rsidRPr="00E24D4E">
              <w:rPr>
                <w:rStyle w:val="aa"/>
                <w:noProof/>
              </w:rPr>
              <w:t>项目使用者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29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B66DD7A" w14:textId="20A0978D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0" w:history="1">
            <w:r w:rsidR="003C1272" w:rsidRPr="00E24D4E">
              <w:rPr>
                <w:rStyle w:val="aa"/>
                <w:noProof/>
              </w:rPr>
              <w:t xml:space="preserve">1.5 </w:t>
            </w:r>
            <w:r w:rsidR="003C1272" w:rsidRPr="00E24D4E">
              <w:rPr>
                <w:rStyle w:val="aa"/>
                <w:noProof/>
              </w:rPr>
              <w:t>参考资料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0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744B762C" w14:textId="72ED3C0B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1" w:history="1">
            <w:r w:rsidR="003C1272" w:rsidRPr="00E24D4E">
              <w:rPr>
                <w:rStyle w:val="aa"/>
                <w:noProof/>
              </w:rPr>
              <w:t xml:space="preserve">1.6 </w:t>
            </w:r>
            <w:r w:rsidR="003C1272" w:rsidRPr="00E24D4E">
              <w:rPr>
                <w:rStyle w:val="aa"/>
                <w:noProof/>
              </w:rPr>
              <w:t>相关文档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1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0E01628F" w14:textId="2E41ABC1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2" w:history="1">
            <w:r w:rsidR="003C1272" w:rsidRPr="00E24D4E">
              <w:rPr>
                <w:rStyle w:val="aa"/>
                <w:noProof/>
              </w:rPr>
              <w:t xml:space="preserve">1.7 </w:t>
            </w:r>
            <w:r w:rsidR="003C1272" w:rsidRPr="00E24D4E">
              <w:rPr>
                <w:rStyle w:val="aa"/>
                <w:noProof/>
              </w:rPr>
              <w:t>版本更新记录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2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1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662EC311" w14:textId="09B05836" w:rsidR="003C1272" w:rsidRDefault="00011456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3" w:history="1">
            <w:r w:rsidR="003C1272" w:rsidRPr="00E24D4E">
              <w:rPr>
                <w:rStyle w:val="aa"/>
                <w:noProof/>
              </w:rPr>
              <w:t>二、软件概述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3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2AFE4914" w14:textId="18164943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4" w:history="1">
            <w:r w:rsidR="003C1272" w:rsidRPr="00E24D4E">
              <w:rPr>
                <w:rStyle w:val="aa"/>
                <w:noProof/>
              </w:rPr>
              <w:t xml:space="preserve">2.1 </w:t>
            </w:r>
            <w:r w:rsidR="003C1272" w:rsidRPr="00E24D4E">
              <w:rPr>
                <w:rStyle w:val="aa"/>
                <w:noProof/>
              </w:rPr>
              <w:t>项目目标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4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78465F4D" w14:textId="44CF504C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5" w:history="1">
            <w:r w:rsidR="003C1272" w:rsidRPr="00E24D4E">
              <w:rPr>
                <w:rStyle w:val="aa"/>
                <w:noProof/>
              </w:rPr>
              <w:t xml:space="preserve">2.2 </w:t>
            </w:r>
            <w:r w:rsidR="003C1272" w:rsidRPr="00E24D4E">
              <w:rPr>
                <w:rStyle w:val="aa"/>
                <w:noProof/>
              </w:rPr>
              <w:t>子系统介绍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5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EC30169" w14:textId="0CB4E29C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6" w:history="1">
            <w:r w:rsidR="003C1272" w:rsidRPr="00E24D4E">
              <w:rPr>
                <w:rStyle w:val="aa"/>
                <w:noProof/>
              </w:rPr>
              <w:t xml:space="preserve">2.3 </w:t>
            </w:r>
            <w:r w:rsidR="003C1272" w:rsidRPr="00E24D4E">
              <w:rPr>
                <w:rStyle w:val="aa"/>
                <w:noProof/>
              </w:rPr>
              <w:t>功能模块介绍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6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2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5A19FD79" w14:textId="1E748F50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7" w:history="1">
            <w:r w:rsidR="003C1272" w:rsidRPr="00E24D4E">
              <w:rPr>
                <w:rStyle w:val="aa"/>
                <w:noProof/>
              </w:rPr>
              <w:t xml:space="preserve">2.4 </w:t>
            </w:r>
            <w:r w:rsidR="003C1272" w:rsidRPr="00E24D4E">
              <w:rPr>
                <w:rStyle w:val="aa"/>
                <w:noProof/>
              </w:rPr>
              <w:t>性能需求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7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3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21DED1D" w14:textId="48E0D422" w:rsidR="003C1272" w:rsidRDefault="00011456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8" w:history="1">
            <w:r w:rsidR="003C1272" w:rsidRPr="00E24D4E">
              <w:rPr>
                <w:rStyle w:val="aa"/>
                <w:noProof/>
              </w:rPr>
              <w:t>三、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8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411E496D" w14:textId="2C1DC6DD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39" w:history="1">
            <w:r w:rsidR="003C1272" w:rsidRPr="00E24D4E">
              <w:rPr>
                <w:rStyle w:val="aa"/>
                <w:noProof/>
              </w:rPr>
              <w:t xml:space="preserve">3.1 </w:t>
            </w:r>
            <w:r w:rsidR="003C1272" w:rsidRPr="00E24D4E">
              <w:rPr>
                <w:rStyle w:val="aa"/>
                <w:noProof/>
              </w:rPr>
              <w:t>硬件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39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41F3B6E9" w14:textId="655F0659" w:rsidR="003C1272" w:rsidRDefault="00011456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40" w:history="1">
            <w:r w:rsidR="003C1272" w:rsidRPr="00E24D4E">
              <w:rPr>
                <w:rStyle w:val="aa"/>
                <w:noProof/>
              </w:rPr>
              <w:t xml:space="preserve">3.2 </w:t>
            </w:r>
            <w:r w:rsidR="003C1272" w:rsidRPr="00E24D4E">
              <w:rPr>
                <w:rStyle w:val="aa"/>
                <w:noProof/>
              </w:rPr>
              <w:t>软件运行环境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40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3DBCDA18" w14:textId="37DD6877" w:rsidR="003C1272" w:rsidRDefault="00011456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 w:val="21"/>
              <w:szCs w:val="22"/>
            </w:rPr>
          </w:pPr>
          <w:hyperlink w:anchor="_Toc48916841" w:history="1">
            <w:r w:rsidR="003C1272" w:rsidRPr="00E24D4E">
              <w:rPr>
                <w:rStyle w:val="aa"/>
                <w:noProof/>
              </w:rPr>
              <w:t>四、使用说明</w:t>
            </w:r>
            <w:r w:rsidR="003C1272">
              <w:rPr>
                <w:noProof/>
                <w:webHidden/>
              </w:rPr>
              <w:tab/>
            </w:r>
            <w:r w:rsidR="003C1272">
              <w:rPr>
                <w:noProof/>
                <w:webHidden/>
              </w:rPr>
              <w:fldChar w:fldCharType="begin"/>
            </w:r>
            <w:r w:rsidR="003C1272">
              <w:rPr>
                <w:noProof/>
                <w:webHidden/>
              </w:rPr>
              <w:instrText xml:space="preserve"> PAGEREF _Toc48916841 \h </w:instrText>
            </w:r>
            <w:r w:rsidR="003C1272">
              <w:rPr>
                <w:noProof/>
                <w:webHidden/>
              </w:rPr>
            </w:r>
            <w:r w:rsidR="003C1272">
              <w:rPr>
                <w:noProof/>
                <w:webHidden/>
              </w:rPr>
              <w:fldChar w:fldCharType="separate"/>
            </w:r>
            <w:r w:rsidR="003C1272">
              <w:rPr>
                <w:noProof/>
                <w:webHidden/>
              </w:rPr>
              <w:t>4</w:t>
            </w:r>
            <w:r w:rsidR="003C1272">
              <w:rPr>
                <w:noProof/>
                <w:webHidden/>
              </w:rPr>
              <w:fldChar w:fldCharType="end"/>
            </w:r>
          </w:hyperlink>
        </w:p>
        <w:p w14:paraId="233096FD" w14:textId="11078F35" w:rsidR="003C1272" w:rsidRDefault="003C1272" w:rsidP="003C1272">
          <w:r>
            <w:rPr>
              <w:b/>
              <w:bCs/>
              <w:lang w:val="zh-CN"/>
            </w:rPr>
            <w:fldChar w:fldCharType="end"/>
          </w:r>
        </w:p>
      </w:sdtContent>
    </w:sdt>
    <w:p w14:paraId="1A1D2EDF" w14:textId="77777777" w:rsidR="003C1272" w:rsidRDefault="003C1272" w:rsidP="003C1272"/>
    <w:p w14:paraId="6C9BD502" w14:textId="77777777" w:rsidR="003C1272" w:rsidRDefault="003C1272" w:rsidP="003C1272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</w:pPr>
      <w:bookmarkStart w:id="0" w:name="_Toc16187_WPSOffice_Level1"/>
    </w:p>
    <w:p w14:paraId="3147B02E" w14:textId="77777777" w:rsidR="003C1272" w:rsidRDefault="003C1272" w:rsidP="003C1272">
      <w:pPr>
        <w:pStyle w:val="WPSOffice2"/>
        <w:tabs>
          <w:tab w:val="right" w:leader="dot" w:pos="8306"/>
        </w:tabs>
        <w:spacing w:line="360" w:lineRule="auto"/>
        <w:ind w:left="480"/>
        <w:jc w:val="both"/>
        <w:rPr>
          <w:rFonts w:asciiTheme="minorEastAsia" w:hAnsiTheme="minorEastAsia" w:cstheme="minorEastAsia"/>
          <w:sz w:val="24"/>
          <w:szCs w:val="24"/>
        </w:rPr>
        <w:sectPr w:rsidR="003C1272">
          <w:headerReference w:type="default" r:id="rId7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263E9154" w14:textId="77777777" w:rsidR="003C1272" w:rsidRDefault="003C1272" w:rsidP="003C1272">
      <w:pPr>
        <w:pStyle w:val="1"/>
        <w:spacing w:before="156" w:after="156"/>
      </w:pPr>
      <w:bookmarkStart w:id="1" w:name="_Toc22080_WPSOffice_Level1"/>
      <w:bookmarkStart w:id="2" w:name="_Toc28810_WPSOffice_Level1"/>
      <w:bookmarkStart w:id="3" w:name="_Toc20527_WPSOffice_Level1"/>
      <w:bookmarkStart w:id="4" w:name="_Toc48916825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  <w:bookmarkEnd w:id="4"/>
    </w:p>
    <w:p w14:paraId="495A1B55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20D76139" w14:textId="77777777" w:rsidR="003C1272" w:rsidRDefault="003C1272" w:rsidP="003C1272">
      <w:pPr>
        <w:pStyle w:val="2"/>
        <w:spacing w:before="156" w:after="156"/>
      </w:pPr>
      <w:bookmarkStart w:id="5" w:name="_Toc27240_WPSOffice_Level2"/>
      <w:bookmarkStart w:id="6" w:name="_Toc24720_WPSOffice_Level2"/>
      <w:bookmarkStart w:id="7" w:name="_Toc22382_WPSOffice_Level2"/>
      <w:bookmarkStart w:id="8" w:name="_Toc12488_WPSOffice_Level2"/>
      <w:bookmarkStart w:id="9" w:name="_Toc48916826"/>
      <w:r>
        <w:rPr>
          <w:rFonts w:hint="eastAsia"/>
        </w:rPr>
        <w:t xml:space="preserve">1.1 </w:t>
      </w:r>
      <w:bookmarkEnd w:id="5"/>
      <w:r>
        <w:rPr>
          <w:rFonts w:hint="eastAsia"/>
        </w:rPr>
        <w:t>项目背景</w:t>
      </w:r>
      <w:bookmarkEnd w:id="6"/>
      <w:bookmarkEnd w:id="7"/>
      <w:bookmarkEnd w:id="8"/>
      <w:bookmarkEnd w:id="9"/>
    </w:p>
    <w:p w14:paraId="48D370E7" w14:textId="01CB5AFC" w:rsidR="003C1272" w:rsidRDefault="006D18F6" w:rsidP="003C127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在</w:t>
      </w:r>
      <w:r>
        <w:rPr>
          <w:rFonts w:ascii="宋体" w:hAnsi="宋体" w:cs="宋体"/>
        </w:rPr>
        <w:t>工作中，受限于时间与地域的因素，</w:t>
      </w:r>
      <w:r>
        <w:rPr>
          <w:rFonts w:ascii="宋体" w:hAnsi="宋体" w:cs="宋体" w:hint="eastAsia"/>
        </w:rPr>
        <w:t>文档的</w:t>
      </w:r>
      <w:r>
        <w:rPr>
          <w:rFonts w:ascii="宋体" w:hAnsi="宋体" w:cs="宋体"/>
        </w:rPr>
        <w:t>多人</w:t>
      </w:r>
      <w:r>
        <w:rPr>
          <w:rFonts w:ascii="宋体" w:hAnsi="宋体" w:cs="宋体" w:hint="eastAsia"/>
        </w:rPr>
        <w:t>协同工作</w:t>
      </w:r>
      <w:r>
        <w:rPr>
          <w:rFonts w:ascii="宋体" w:hAnsi="宋体" w:cs="宋体"/>
        </w:rPr>
        <w:t>往往成为协作的瓶颈。</w:t>
      </w:r>
      <w:r>
        <w:rPr>
          <w:rFonts w:ascii="宋体" w:hAnsi="宋体" w:cs="宋体" w:hint="eastAsia"/>
        </w:rPr>
        <w:t>而</w:t>
      </w:r>
      <w:r w:rsidR="00177170">
        <w:rPr>
          <w:rFonts w:ascii="宋体" w:hAnsi="宋体" w:cs="宋体" w:hint="eastAsia"/>
        </w:rPr>
        <w:t>传统的文档</w:t>
      </w:r>
      <w:r w:rsidR="00177170">
        <w:rPr>
          <w:rFonts w:ascii="宋体" w:hAnsi="宋体" w:cs="宋体"/>
        </w:rPr>
        <w:t>写作方式</w:t>
      </w:r>
      <w:r>
        <w:rPr>
          <w:rFonts w:ascii="宋体" w:hAnsi="宋体" w:cs="宋体"/>
        </w:rPr>
        <w:t>存在着</w:t>
      </w:r>
      <w:r>
        <w:rPr>
          <w:rFonts w:ascii="宋体" w:hAnsi="宋体" w:cs="宋体" w:hint="eastAsia"/>
        </w:rPr>
        <w:t>易用性</w:t>
      </w:r>
      <w:r>
        <w:rPr>
          <w:rFonts w:ascii="宋体" w:hAnsi="宋体" w:cs="宋体"/>
        </w:rPr>
        <w:t>，交互性</w:t>
      </w:r>
      <w:r>
        <w:rPr>
          <w:rFonts w:ascii="宋体" w:hAnsi="宋体" w:cs="宋体" w:hint="eastAsia"/>
        </w:rPr>
        <w:t>或权限管理方面</w:t>
      </w:r>
      <w:r w:rsidR="00177170">
        <w:rPr>
          <w:rFonts w:ascii="宋体" w:hAnsi="宋体" w:cs="宋体" w:hint="eastAsia"/>
        </w:rPr>
        <w:t>的各种</w:t>
      </w:r>
      <w:r w:rsidR="00177170">
        <w:rPr>
          <w:rFonts w:ascii="宋体" w:hAnsi="宋体" w:cs="宋体"/>
        </w:rPr>
        <w:t>不足。</w:t>
      </w:r>
      <w:r w:rsidR="00177170">
        <w:rPr>
          <w:rFonts w:ascii="宋体" w:hAnsi="宋体" w:cs="宋体" w:hint="eastAsia"/>
        </w:rPr>
        <w:t>而</w:t>
      </w:r>
      <w:r w:rsidR="00177170">
        <w:rPr>
          <w:rFonts w:ascii="宋体" w:hAnsi="宋体" w:cs="宋体"/>
        </w:rPr>
        <w:t>本项目“</w:t>
      </w:r>
      <w:r w:rsidR="00177170">
        <w:rPr>
          <w:rFonts w:ascii="宋体" w:hAnsi="宋体" w:cs="宋体" w:hint="eastAsia"/>
        </w:rPr>
        <w:t>金刚石</w:t>
      </w:r>
      <w:r w:rsidR="00177170">
        <w:rPr>
          <w:rFonts w:ascii="宋体" w:hAnsi="宋体" w:cs="宋体"/>
        </w:rPr>
        <w:t>文档”</w:t>
      </w:r>
      <w:r w:rsidR="00177170">
        <w:rPr>
          <w:rFonts w:ascii="宋体" w:hAnsi="宋体" w:cs="宋体" w:hint="eastAsia"/>
        </w:rPr>
        <w:t>就是</w:t>
      </w:r>
      <w:r w:rsidR="00177170">
        <w:rPr>
          <w:rFonts w:ascii="宋体" w:hAnsi="宋体" w:cs="宋体"/>
        </w:rPr>
        <w:t>为了解决这些困境而开发的。</w:t>
      </w:r>
    </w:p>
    <w:p w14:paraId="716E2F8A" w14:textId="4311B09B" w:rsidR="00177170" w:rsidRPr="00177170" w:rsidRDefault="00177170" w:rsidP="003C1272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金刚石文档</w:t>
      </w:r>
      <w:r>
        <w:rPr>
          <w:rFonts w:ascii="宋体" w:hAnsi="宋体" w:cs="宋体"/>
        </w:rPr>
        <w:t>这一在线文档协作平台</w:t>
      </w:r>
      <w:r>
        <w:rPr>
          <w:rFonts w:ascii="宋体" w:hAnsi="宋体" w:cs="宋体" w:hint="eastAsia"/>
        </w:rPr>
        <w:t>旨在</w:t>
      </w:r>
      <w:r>
        <w:rPr>
          <w:rFonts w:ascii="宋体" w:hAnsi="宋体" w:cs="宋体"/>
        </w:rPr>
        <w:t>方便用户在工作生活之中的文档</w:t>
      </w:r>
      <w:r>
        <w:rPr>
          <w:rFonts w:ascii="宋体" w:hAnsi="宋体" w:cs="宋体" w:hint="eastAsia"/>
        </w:rPr>
        <w:t>协作</w:t>
      </w:r>
      <w:r>
        <w:rPr>
          <w:rFonts w:ascii="宋体" w:hAnsi="宋体" w:cs="宋体"/>
        </w:rPr>
        <w:t>，传阅和管理，</w:t>
      </w:r>
      <w:r>
        <w:rPr>
          <w:rFonts w:ascii="宋体" w:hAnsi="宋体" w:cs="宋体" w:hint="eastAsia"/>
        </w:rPr>
        <w:t>让</w:t>
      </w:r>
      <w:r>
        <w:rPr>
          <w:rFonts w:ascii="宋体" w:hAnsi="宋体" w:cs="宋体"/>
        </w:rPr>
        <w:t>平台更好地为有相关需求的用户服务。</w:t>
      </w:r>
      <w:r>
        <w:rPr>
          <w:rFonts w:ascii="宋体" w:hAnsi="宋体" w:cs="宋体" w:hint="eastAsia"/>
        </w:rPr>
        <w:t>平台之中</w:t>
      </w:r>
      <w:r>
        <w:rPr>
          <w:rFonts w:ascii="宋体" w:hAnsi="宋体" w:cs="宋体"/>
        </w:rPr>
        <w:t>包含的模板创建，</w:t>
      </w:r>
      <w:r>
        <w:rPr>
          <w:rFonts w:ascii="宋体" w:hAnsi="宋体" w:cs="宋体" w:hint="eastAsia"/>
        </w:rPr>
        <w:t>文档分析</w:t>
      </w:r>
      <w:r>
        <w:rPr>
          <w:rFonts w:ascii="宋体" w:hAnsi="宋体" w:cs="宋体"/>
        </w:rPr>
        <w:t>，消息提示和团队管理</w:t>
      </w:r>
      <w:r>
        <w:rPr>
          <w:rFonts w:ascii="宋体" w:hAnsi="宋体" w:cs="宋体" w:hint="eastAsia"/>
        </w:rPr>
        <w:t>都为</w:t>
      </w:r>
      <w:r>
        <w:rPr>
          <w:rFonts w:ascii="宋体" w:hAnsi="宋体" w:cs="宋体"/>
        </w:rPr>
        <w:t>在线多人文档协作提供了</w:t>
      </w:r>
      <w:r>
        <w:rPr>
          <w:rFonts w:ascii="宋体" w:hAnsi="宋体" w:cs="宋体" w:hint="eastAsia"/>
        </w:rPr>
        <w:t>良好</w:t>
      </w:r>
      <w:r>
        <w:rPr>
          <w:rFonts w:ascii="宋体" w:hAnsi="宋体" w:cs="宋体"/>
        </w:rPr>
        <w:t>的用户体验。</w:t>
      </w:r>
    </w:p>
    <w:p w14:paraId="18B10E7E" w14:textId="373CC546" w:rsidR="00177170" w:rsidRDefault="003C1272" w:rsidP="00177170">
      <w:pPr>
        <w:pStyle w:val="2"/>
        <w:spacing w:before="156" w:after="156"/>
      </w:pPr>
      <w:bookmarkStart w:id="10" w:name="_Toc17866_WPSOffice_Level2"/>
      <w:bookmarkStart w:id="11" w:name="_Toc3847_WPSOffice_Level2"/>
      <w:bookmarkStart w:id="12" w:name="_Toc6725_WPSOffice_Level2"/>
      <w:bookmarkStart w:id="13" w:name="_Toc1543_WPSOffice_Level2"/>
      <w:bookmarkStart w:id="14" w:name="_Toc48916827"/>
      <w:r>
        <w:rPr>
          <w:rFonts w:hint="eastAsia"/>
        </w:rPr>
        <w:t>1.2 编写目的</w:t>
      </w:r>
      <w:bookmarkEnd w:id="10"/>
      <w:bookmarkEnd w:id="11"/>
      <w:bookmarkEnd w:id="12"/>
      <w:bookmarkEnd w:id="13"/>
      <w:bookmarkEnd w:id="14"/>
    </w:p>
    <w:p w14:paraId="6BA224D6" w14:textId="66AC85F4" w:rsidR="00177170" w:rsidRPr="00177170" w:rsidRDefault="00177170" w:rsidP="00177170">
      <w:r>
        <w:rPr>
          <w:rFonts w:hint="eastAsia"/>
        </w:rPr>
        <w:t xml:space="preserve">  </w:t>
      </w:r>
      <w:r>
        <w:rPr>
          <w:rFonts w:hint="eastAsia"/>
        </w:rPr>
        <w:t>为了让</w:t>
      </w:r>
      <w:r>
        <w:t>用户更好地</w:t>
      </w:r>
      <w:r>
        <w:rPr>
          <w:rFonts w:hint="eastAsia"/>
        </w:rPr>
        <w:t>使用</w:t>
      </w:r>
      <w:r>
        <w:t>本文档协作平台，发挥其应有的效益，提升使用体验，特编写本用户手册</w:t>
      </w:r>
      <w:r>
        <w:rPr>
          <w:rFonts w:hint="eastAsia"/>
        </w:rPr>
        <w:t>，</w:t>
      </w:r>
      <w:r>
        <w:t>以便广大用户参阅。</w:t>
      </w:r>
    </w:p>
    <w:p w14:paraId="5A030A68" w14:textId="77777777" w:rsidR="003C1272" w:rsidRPr="00D574EB" w:rsidRDefault="003C1272" w:rsidP="003C1272">
      <w:pPr>
        <w:ind w:firstLine="420"/>
        <w:rPr>
          <w:rFonts w:ascii="宋体" w:hAnsi="宋体" w:cs="宋体"/>
        </w:rPr>
      </w:pPr>
      <w:bookmarkStart w:id="15" w:name="_Toc14006_WPSOffice_Level2"/>
    </w:p>
    <w:p w14:paraId="41B32A1F" w14:textId="77777777" w:rsidR="003C1272" w:rsidRDefault="003C1272" w:rsidP="003C1272">
      <w:pPr>
        <w:pStyle w:val="2"/>
        <w:spacing w:before="156" w:after="156"/>
      </w:pPr>
      <w:bookmarkStart w:id="16" w:name="_Toc29091_WPSOffice_Level2"/>
      <w:bookmarkStart w:id="17" w:name="_Toc5951_WPSOffice_Level2"/>
      <w:bookmarkStart w:id="18" w:name="_Toc20856_WPSOffice_Level2"/>
      <w:bookmarkStart w:id="19" w:name="_Toc48916828"/>
      <w:r>
        <w:rPr>
          <w:rFonts w:hint="eastAsia"/>
        </w:rPr>
        <w:t>1.3 涉及名词解释</w:t>
      </w:r>
      <w:bookmarkEnd w:id="15"/>
      <w:bookmarkEnd w:id="16"/>
      <w:bookmarkEnd w:id="17"/>
      <w:bookmarkEnd w:id="18"/>
      <w:bookmarkEnd w:id="19"/>
    </w:p>
    <w:p w14:paraId="142BA738" w14:textId="16D65DA9" w:rsidR="00177170" w:rsidRPr="00A545AE" w:rsidRDefault="00177170" w:rsidP="00177170">
      <w:pPr>
        <w:pStyle w:val="FirstParagraph"/>
        <w:spacing w:line="360" w:lineRule="auto"/>
        <w:ind w:leftChars="100" w:left="240"/>
        <w:rPr>
          <w:lang w:eastAsia="zh-CN"/>
        </w:rPr>
      </w:pPr>
      <w:r w:rsidRPr="00A545AE">
        <w:rPr>
          <w:lang w:eastAsia="zh-CN"/>
        </w:rPr>
        <w:t xml:space="preserve">[1] </w:t>
      </w:r>
      <w:r>
        <w:rPr>
          <w:lang w:eastAsia="zh-CN"/>
        </w:rPr>
        <w:t>用户：包含游客以及已经完成注册的用户，</w:t>
      </w:r>
      <w:r>
        <w:rPr>
          <w:rFonts w:hint="eastAsia"/>
          <w:lang w:eastAsia="zh-CN"/>
        </w:rPr>
        <w:t>是</w:t>
      </w:r>
      <w:r w:rsidRPr="00A545AE">
        <w:rPr>
          <w:lang w:eastAsia="zh-CN"/>
        </w:rPr>
        <w:t>主要</w:t>
      </w:r>
      <w:r>
        <w:rPr>
          <w:rFonts w:hint="eastAsia"/>
          <w:lang w:eastAsia="zh-CN"/>
        </w:rPr>
        <w:t>的</w:t>
      </w:r>
      <w:r w:rsidRPr="00A545AE">
        <w:rPr>
          <w:lang w:eastAsia="zh-CN"/>
        </w:rPr>
        <w:t>平台</w:t>
      </w:r>
      <w:r>
        <w:rPr>
          <w:lang w:eastAsia="zh-CN"/>
        </w:rPr>
        <w:t>交互</w:t>
      </w:r>
      <w:r w:rsidRPr="00A545AE">
        <w:rPr>
          <w:lang w:eastAsia="zh-CN"/>
        </w:rPr>
        <w:t>对象。</w:t>
      </w:r>
    </w:p>
    <w:p w14:paraId="69BAC42A" w14:textId="20A972FB" w:rsidR="00177170" w:rsidRPr="00A545AE" w:rsidRDefault="00177170" w:rsidP="00177170">
      <w:pPr>
        <w:pStyle w:val="a3"/>
        <w:ind w:leftChars="100" w:left="240"/>
      </w:pPr>
      <w:r w:rsidRPr="00A545AE">
        <w:t xml:space="preserve">[2] </w:t>
      </w:r>
      <w:r>
        <w:rPr>
          <w:rFonts w:hint="eastAsia"/>
        </w:rPr>
        <w:t>团队</w:t>
      </w:r>
      <w:r w:rsidRPr="00A545AE">
        <w:t>管理员：</w:t>
      </w:r>
      <w:r>
        <w:rPr>
          <w:rFonts w:hint="eastAsia"/>
        </w:rPr>
        <w:t>指团队空间的创建者</w:t>
      </w:r>
      <w:r>
        <w:t>，拥有对团队空间中所有文档</w:t>
      </w:r>
      <w:r>
        <w:rPr>
          <w:rFonts w:hint="eastAsia"/>
        </w:rPr>
        <w:t>的</w:t>
      </w:r>
      <w:r>
        <w:t>所有权限，同时</w:t>
      </w:r>
      <w:r>
        <w:rPr>
          <w:rFonts w:hint="eastAsia"/>
        </w:rPr>
        <w:t>拥有</w:t>
      </w:r>
      <w:r>
        <w:t>对</w:t>
      </w:r>
      <w:r w:rsidR="00D251B5">
        <w:rPr>
          <w:rFonts w:hint="eastAsia"/>
        </w:rPr>
        <w:t>团队的成员</w:t>
      </w:r>
      <w:r w:rsidR="00D251B5">
        <w:t>管理权限</w:t>
      </w:r>
      <w:r w:rsidR="00D251B5">
        <w:rPr>
          <w:rFonts w:hint="eastAsia"/>
        </w:rPr>
        <w:t>和</w:t>
      </w:r>
      <w:r w:rsidR="00D251B5">
        <w:t>解散权限。</w:t>
      </w:r>
    </w:p>
    <w:p w14:paraId="3D0481A2" w14:textId="77777777" w:rsidR="00177170" w:rsidRPr="00A545AE" w:rsidRDefault="00177170" w:rsidP="00177170">
      <w:pPr>
        <w:pStyle w:val="a3"/>
        <w:ind w:leftChars="100" w:left="240"/>
      </w:pPr>
      <w:r w:rsidRPr="00A545AE">
        <w:t xml:space="preserve">[3] </w:t>
      </w:r>
      <w:r w:rsidRPr="00A545AE">
        <w:t>系统管理员：指整个平台的管理员，与实际平台的功能等等关联不大。</w:t>
      </w:r>
    </w:p>
    <w:p w14:paraId="326FC42B" w14:textId="77777777" w:rsidR="003C1272" w:rsidRPr="00177170" w:rsidRDefault="003C1272" w:rsidP="003C1272"/>
    <w:p w14:paraId="04C57F9D" w14:textId="77777777" w:rsidR="003C1272" w:rsidRDefault="003C1272" w:rsidP="003C1272">
      <w:pPr>
        <w:pStyle w:val="2"/>
        <w:spacing w:before="156" w:after="156"/>
      </w:pPr>
      <w:bookmarkStart w:id="20" w:name="_Toc6473_WPSOffice_Level2"/>
      <w:bookmarkStart w:id="21" w:name="_Toc24269_WPSOffice_Level2"/>
      <w:bookmarkStart w:id="22" w:name="_Toc814_WPSOffice_Level2"/>
      <w:bookmarkStart w:id="23" w:name="_Toc48916829"/>
      <w:r>
        <w:rPr>
          <w:rFonts w:hint="eastAsia"/>
        </w:rPr>
        <w:t>1.4 项目使用者</w:t>
      </w:r>
      <w:bookmarkEnd w:id="20"/>
      <w:bookmarkEnd w:id="21"/>
      <w:bookmarkEnd w:id="22"/>
      <w:bookmarkEnd w:id="23"/>
    </w:p>
    <w:p w14:paraId="53AE6CDE" w14:textId="0F3B542F" w:rsidR="00D251B5" w:rsidRDefault="00D251B5" w:rsidP="00D251B5">
      <w:pPr>
        <w:ind w:firstLine="420"/>
      </w:pPr>
      <w:r>
        <w:rPr>
          <w:rFonts w:hint="eastAsia"/>
        </w:rPr>
        <w:t>本项目的主要使用者是有</w:t>
      </w:r>
      <w:r>
        <w:t>文档</w:t>
      </w:r>
      <w:r>
        <w:rPr>
          <w:rFonts w:hint="eastAsia"/>
        </w:rPr>
        <w:t>协作</w:t>
      </w:r>
      <w:r>
        <w:t>需求</w:t>
      </w:r>
      <w:r>
        <w:rPr>
          <w:rFonts w:hint="eastAsia"/>
        </w:rPr>
        <w:t>的互联网用户。</w:t>
      </w:r>
    </w:p>
    <w:p w14:paraId="1FACBFFB" w14:textId="77777777" w:rsidR="00D251B5" w:rsidRPr="00D251B5" w:rsidRDefault="00D251B5" w:rsidP="00D251B5"/>
    <w:p w14:paraId="2796924E" w14:textId="77777777" w:rsidR="003C1272" w:rsidRDefault="003C1272" w:rsidP="003C1272">
      <w:pPr>
        <w:pStyle w:val="2"/>
        <w:spacing w:before="156" w:after="156"/>
      </w:pPr>
      <w:bookmarkStart w:id="24" w:name="_Toc13137_WPSOffice_Level2"/>
      <w:bookmarkStart w:id="25" w:name="_Toc20794_WPSOffice_Level2"/>
      <w:bookmarkStart w:id="26" w:name="_Toc13358_WPSOffice_Level2"/>
      <w:bookmarkStart w:id="27" w:name="_Toc12504_WPSOffice_Level2"/>
      <w:bookmarkStart w:id="28" w:name="_Toc48916830"/>
      <w:r>
        <w:rPr>
          <w:rFonts w:hint="eastAsia"/>
        </w:rPr>
        <w:lastRenderedPageBreak/>
        <w:t>1.5 参考资料</w:t>
      </w:r>
      <w:bookmarkEnd w:id="24"/>
      <w:bookmarkEnd w:id="25"/>
      <w:bookmarkEnd w:id="26"/>
      <w:bookmarkEnd w:id="27"/>
      <w:bookmarkEnd w:id="28"/>
    </w:p>
    <w:p w14:paraId="0FA561EE" w14:textId="56AA9192" w:rsidR="00D251B5" w:rsidRDefault="00D251B5" w:rsidP="00D251B5">
      <w:pPr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[1]《</w:t>
      </w:r>
      <w:r>
        <w:rPr>
          <w:rFonts w:ascii="Calibri" w:eastAsia="Cambria-Bold" w:hAnsi="Calibri" w:cs="Calibri"/>
          <w:kern w:val="0"/>
          <w:szCs w:val="21"/>
        </w:rPr>
        <w:t>GB8567</w:t>
      </w:r>
      <w:r>
        <w:rPr>
          <w:rFonts w:ascii="宋" w:eastAsia="宋" w:cs="宋" w:hint="eastAsia"/>
          <w:kern w:val="0"/>
          <w:szCs w:val="21"/>
        </w:rPr>
        <w:t>－</w:t>
      </w:r>
      <w:r>
        <w:rPr>
          <w:rFonts w:ascii="Calibri" w:eastAsia="Cambria-Bold" w:hAnsi="Calibri" w:cs="Calibri"/>
          <w:kern w:val="0"/>
          <w:szCs w:val="21"/>
        </w:rPr>
        <w:t xml:space="preserve">88 </w:t>
      </w:r>
      <w:r>
        <w:rPr>
          <w:rFonts w:ascii="宋" w:eastAsia="宋" w:cs="宋" w:hint="eastAsia"/>
          <w:kern w:val="0"/>
          <w:szCs w:val="21"/>
        </w:rPr>
        <w:t>计算机软件产品开发文件编制指南》</w:t>
      </w:r>
    </w:p>
    <w:p w14:paraId="2E1A475C" w14:textId="287C2DD1" w:rsidR="005F1DFE" w:rsidRDefault="005F1DFE" w:rsidP="00D251B5">
      <w:pPr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 xml:space="preserve">[2] </w:t>
      </w:r>
      <w:r w:rsidRPr="005F1DFE">
        <w:rPr>
          <w:rFonts w:ascii="宋" w:eastAsia="宋" w:cs="宋" w:hint="eastAsia"/>
          <w:kern w:val="0"/>
          <w:szCs w:val="21"/>
        </w:rPr>
        <w:t>金刚石文档内容描述-学生版v1.0.0</w:t>
      </w:r>
    </w:p>
    <w:p w14:paraId="3EF6684B" w14:textId="416F1B97" w:rsidR="005F1DFE" w:rsidRDefault="005F1DFE" w:rsidP="00D251B5">
      <w:pPr>
        <w:rPr>
          <w:rFonts w:ascii="宋" w:eastAsia="宋" w:cs="宋"/>
          <w:kern w:val="0"/>
          <w:szCs w:val="21"/>
        </w:rPr>
      </w:pPr>
      <w:r>
        <w:rPr>
          <w:rFonts w:ascii="宋" w:eastAsia="宋" w:cs="宋"/>
          <w:kern w:val="0"/>
          <w:szCs w:val="21"/>
        </w:rPr>
        <w:t>[3]</w:t>
      </w:r>
      <w:r w:rsidRPr="005F1DFE">
        <w:rPr>
          <w:rFonts w:hint="eastAsia"/>
        </w:rPr>
        <w:t xml:space="preserve"> </w:t>
      </w:r>
      <w:r w:rsidRPr="005F1DFE">
        <w:rPr>
          <w:rFonts w:ascii="宋" w:eastAsia="宋" w:cs="宋" w:hint="eastAsia"/>
          <w:kern w:val="0"/>
          <w:szCs w:val="21"/>
        </w:rPr>
        <w:t>金刚石文档需求描述——验收版</w:t>
      </w:r>
    </w:p>
    <w:p w14:paraId="721942FF" w14:textId="77777777" w:rsidR="00D251B5" w:rsidRPr="00D251B5" w:rsidRDefault="00D251B5" w:rsidP="00D251B5">
      <w:pPr>
        <w:rPr>
          <w:b/>
        </w:rPr>
      </w:pPr>
    </w:p>
    <w:p w14:paraId="64EC9B68" w14:textId="264548B9" w:rsidR="003C1272" w:rsidRDefault="003C1272" w:rsidP="003C1272">
      <w:pPr>
        <w:pStyle w:val="2"/>
        <w:spacing w:before="156" w:after="156"/>
      </w:pPr>
      <w:bookmarkStart w:id="29" w:name="_Toc30194_WPSOffice_Level2"/>
      <w:bookmarkStart w:id="30" w:name="_Toc2008_WPSOffice_Level2"/>
      <w:bookmarkStart w:id="31" w:name="_Toc3844_WPSOffice_Level2"/>
      <w:bookmarkStart w:id="32" w:name="_Toc14682_WPSOffice_Level2"/>
      <w:bookmarkStart w:id="33" w:name="_Toc48916831"/>
      <w:r>
        <w:rPr>
          <w:rFonts w:hint="eastAsia"/>
        </w:rPr>
        <w:t>1.6 相关文档</w:t>
      </w:r>
      <w:bookmarkEnd w:id="29"/>
      <w:bookmarkEnd w:id="30"/>
      <w:bookmarkEnd w:id="31"/>
      <w:bookmarkEnd w:id="32"/>
      <w:bookmarkEnd w:id="33"/>
    </w:p>
    <w:p w14:paraId="689F6B06" w14:textId="65ED5660" w:rsidR="00D251B5" w:rsidRPr="00D251B5" w:rsidRDefault="00D251B5" w:rsidP="00D251B5">
      <w:r>
        <w:rPr>
          <w:rFonts w:hint="eastAsia"/>
        </w:rPr>
        <w:t xml:space="preserve">[1] </w:t>
      </w:r>
      <w:r>
        <w:rPr>
          <w:rFonts w:hint="eastAsia"/>
        </w:rPr>
        <w:t>项目</w:t>
      </w:r>
      <w:r>
        <w:t>管理文档</w:t>
      </w:r>
    </w:p>
    <w:p w14:paraId="6412D89E" w14:textId="77777777" w:rsidR="003C1272" w:rsidRDefault="003C1272" w:rsidP="003C1272">
      <w:pPr>
        <w:pStyle w:val="2"/>
        <w:spacing w:before="156" w:after="156"/>
      </w:pPr>
      <w:bookmarkStart w:id="34" w:name="_Toc24988_WPSOffice_Level2"/>
      <w:bookmarkStart w:id="35" w:name="_Toc8133_WPSOffice_Level2"/>
      <w:bookmarkStart w:id="36" w:name="_Toc3645_WPSOffice_Level2"/>
      <w:bookmarkStart w:id="37" w:name="_Toc30804_WPSOffice_Level2"/>
      <w:bookmarkStart w:id="38" w:name="_Toc48916832"/>
      <w:r>
        <w:rPr>
          <w:rFonts w:hint="eastAsia"/>
        </w:rPr>
        <w:t>1.7 版本更新记录</w:t>
      </w:r>
      <w:bookmarkEnd w:id="34"/>
      <w:bookmarkEnd w:id="35"/>
      <w:bookmarkEnd w:id="36"/>
      <w:bookmarkEnd w:id="37"/>
      <w:bookmarkEnd w:id="38"/>
    </w:p>
    <w:p w14:paraId="420D1E8F" w14:textId="77777777" w:rsidR="003C1272" w:rsidRPr="008D3B5B" w:rsidRDefault="003C1272" w:rsidP="003C1272">
      <w:pPr>
        <w:jc w:val="center"/>
        <w:rPr>
          <w:rFonts w:ascii="宋体" w:hAnsi="宋体" w:cs="宋体"/>
          <w:b/>
          <w:bCs/>
        </w:rPr>
      </w:pPr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/>
          <w:b/>
          <w:bCs/>
          <w:sz w:val="21"/>
          <w:szCs w:val="21"/>
        </w:rPr>
        <w:t>1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-1 </w:t>
      </w:r>
      <w:r w:rsidRPr="00797F02">
        <w:rPr>
          <w:rFonts w:ascii="宋体" w:hAnsi="宋体" w:cs="宋体" w:hint="eastAsia"/>
          <w:sz w:val="21"/>
          <w:szCs w:val="21"/>
        </w:rPr>
        <w:t>版本更新记录表</w:t>
      </w:r>
    </w:p>
    <w:tbl>
      <w:tblPr>
        <w:tblW w:w="500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6"/>
        <w:gridCol w:w="1016"/>
        <w:gridCol w:w="1307"/>
        <w:gridCol w:w="3354"/>
        <w:gridCol w:w="1597"/>
      </w:tblGrid>
      <w:tr w:rsidR="003C1272" w:rsidRPr="00A144F6" w14:paraId="3999198C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5A22C7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bookmarkStart w:id="39" w:name="_Toc17866_WPSOffice_Level1"/>
            <w:bookmarkStart w:id="40" w:name="_Toc22382_WPSOffice_Level1"/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版本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8F4E310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者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B7D48C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861E2E3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更新纪要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4A0B1C" w14:textId="77777777" w:rsidR="003C1272" w:rsidRPr="00A144F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A144F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完成度</w:t>
            </w:r>
          </w:p>
        </w:tc>
      </w:tr>
      <w:tr w:rsidR="003C1272" w:rsidRPr="00A144F6" w14:paraId="07002982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75EAAC" w14:textId="1567A471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0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3B8A804" w14:textId="441C3182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E1291FF" w14:textId="08A41362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0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977B6BB" w14:textId="1594C631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项目创建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AA0EA2" w14:textId="7096C114" w:rsidR="003C1272" w:rsidRPr="00A144F6" w:rsidRDefault="00D251B5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5</w:t>
            </w:r>
            <w:r>
              <w:rPr>
                <w:rFonts w:ascii="宋体" w:hAnsi="宋体" w:cs="宋体"/>
                <w:kern w:val="0"/>
              </w:rPr>
              <w:t>%</w:t>
            </w:r>
          </w:p>
        </w:tc>
      </w:tr>
      <w:tr w:rsidR="003C1272" w:rsidRPr="00A144F6" w14:paraId="5EF91458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450CBC" w14:textId="1C89C4F8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1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0065E16" w14:textId="6C560FB2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54715F" w14:textId="3CA502F2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4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8E1B43" w14:textId="527D38B6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成了</w:t>
            </w:r>
            <w:r>
              <w:rPr>
                <w:rFonts w:ascii="宋体" w:hAnsi="宋体" w:cs="宋体"/>
                <w:kern w:val="0"/>
              </w:rPr>
              <w:t>基本功能及工作台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7B89355" w14:textId="6B4A0C35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40</w:t>
            </w:r>
            <w:r>
              <w:rPr>
                <w:rFonts w:ascii="宋体" w:hAnsi="宋体" w:cs="宋体"/>
                <w:kern w:val="0"/>
              </w:rPr>
              <w:t>%</w:t>
            </w:r>
          </w:p>
        </w:tc>
      </w:tr>
      <w:tr w:rsidR="003C1272" w:rsidRPr="00A144F6" w14:paraId="635BFDDC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8E6676" w14:textId="69F24E13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</w:t>
            </w:r>
            <w:r>
              <w:rPr>
                <w:rFonts w:ascii="宋体" w:hAnsi="宋体" w:cs="宋体"/>
                <w:kern w:val="0"/>
              </w:rPr>
              <w:t>1.2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5FD8553" w14:textId="0FAA2A3D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9F08D6E" w14:textId="0E2318E4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6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6E8B5A" w14:textId="2CA9035F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成了</w:t>
            </w:r>
            <w:r>
              <w:rPr>
                <w:rFonts w:ascii="宋体" w:hAnsi="宋体" w:cs="宋体"/>
                <w:kern w:val="0"/>
              </w:rPr>
              <w:t>团队功能及消息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7E4E618" w14:textId="5C3EAAEA" w:rsidR="003C1272" w:rsidRPr="0080713F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70%</w:t>
            </w:r>
          </w:p>
        </w:tc>
      </w:tr>
      <w:tr w:rsidR="003C1272" w:rsidRPr="00A144F6" w14:paraId="0FA340A7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26C447" w14:textId="203D448A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1</w:t>
            </w:r>
            <w:r>
              <w:rPr>
                <w:rFonts w:ascii="宋体" w:hAnsi="宋体" w:cs="宋体"/>
                <w:kern w:val="0"/>
              </w:rPr>
              <w:t>.3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44AC16" w14:textId="697B2498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8AAF18" w14:textId="3437B97B" w:rsidR="003C1272" w:rsidRPr="00A144F6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2020.8.18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56C032A" w14:textId="7CD17654" w:rsidR="003C1272" w:rsidRPr="00A144F6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完善了</w:t>
            </w:r>
            <w:r>
              <w:rPr>
                <w:rFonts w:ascii="宋体" w:hAnsi="宋体" w:cs="宋体"/>
                <w:kern w:val="0"/>
              </w:rPr>
              <w:t>个人信息及</w:t>
            </w:r>
            <w:r>
              <w:rPr>
                <w:rFonts w:ascii="宋体" w:hAnsi="宋体" w:cs="宋体" w:hint="eastAsia"/>
                <w:kern w:val="0"/>
              </w:rPr>
              <w:t>分享功能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BC214C2" w14:textId="26784102" w:rsidR="003C1272" w:rsidRPr="0080713F" w:rsidRDefault="0080713F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/>
                <w:kern w:val="0"/>
              </w:rPr>
              <w:t>95%</w:t>
            </w:r>
          </w:p>
        </w:tc>
      </w:tr>
      <w:tr w:rsidR="003C1272" w:rsidRPr="0080713F" w14:paraId="0831348E" w14:textId="77777777" w:rsidTr="003C1272">
        <w:trPr>
          <w:trHeight w:val="405"/>
          <w:jc w:val="center"/>
        </w:trPr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F408FC" w14:textId="7B71F983" w:rsidR="003C1272" w:rsidRPr="00A144F6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>
              <w:rPr>
                <w:rFonts w:ascii="宋体" w:hAnsi="宋体" w:cs="宋体" w:hint="eastAsia"/>
                <w:kern w:val="0"/>
              </w:rPr>
              <w:t>v1.40</w:t>
            </w:r>
          </w:p>
        </w:tc>
        <w:tc>
          <w:tcPr>
            <w:tcW w:w="61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1095582" w14:textId="4A3CB775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张涵珂</w:t>
            </w:r>
          </w:p>
        </w:tc>
        <w:tc>
          <w:tcPr>
            <w:tcW w:w="788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E222B46" w14:textId="1656E8F6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2020.8.19</w:t>
            </w:r>
          </w:p>
        </w:tc>
        <w:tc>
          <w:tcPr>
            <w:tcW w:w="202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FE30E78" w14:textId="126E7DC9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通过</w:t>
            </w:r>
            <w:r w:rsidRPr="0080713F">
              <w:rPr>
                <w:rFonts w:ascii="宋体" w:hAnsi="宋体" w:cs="宋体"/>
                <w:kern w:val="0"/>
              </w:rPr>
              <w:t>集成测试，修复各种bug</w:t>
            </w:r>
          </w:p>
        </w:tc>
        <w:tc>
          <w:tcPr>
            <w:tcW w:w="963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AEFD1E" w14:textId="6FF7D53E" w:rsidR="003C1272" w:rsidRPr="0080713F" w:rsidRDefault="0080713F" w:rsidP="0080713F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80713F">
              <w:rPr>
                <w:rFonts w:ascii="宋体" w:hAnsi="宋体" w:cs="宋体" w:hint="eastAsia"/>
                <w:kern w:val="0"/>
              </w:rPr>
              <w:t>100</w:t>
            </w:r>
            <w:r w:rsidRPr="0080713F">
              <w:rPr>
                <w:rFonts w:ascii="宋体" w:hAnsi="宋体" w:cs="宋体"/>
                <w:kern w:val="0"/>
              </w:rPr>
              <w:t>%</w:t>
            </w:r>
          </w:p>
        </w:tc>
      </w:tr>
    </w:tbl>
    <w:p w14:paraId="5ABDA860" w14:textId="77777777" w:rsidR="003C1272" w:rsidRDefault="003C1272" w:rsidP="003C1272"/>
    <w:p w14:paraId="38F14FF4" w14:textId="77777777" w:rsidR="003C1272" w:rsidRDefault="003C1272" w:rsidP="003C1272">
      <w:pPr>
        <w:pStyle w:val="1"/>
        <w:spacing w:before="156" w:after="156"/>
      </w:pPr>
      <w:bookmarkStart w:id="41" w:name="_Toc24720_WPSOffice_Level1"/>
      <w:bookmarkStart w:id="42" w:name="_Toc12488_WPSOffice_Level1"/>
      <w:bookmarkStart w:id="43" w:name="_Toc48916833"/>
      <w:r>
        <w:rPr>
          <w:rFonts w:hint="eastAsia"/>
        </w:rPr>
        <w:t>二、</w:t>
      </w:r>
      <w:bookmarkEnd w:id="39"/>
      <w:r>
        <w:rPr>
          <w:rFonts w:hint="eastAsia"/>
        </w:rPr>
        <w:t>软件概述</w:t>
      </w:r>
      <w:bookmarkEnd w:id="40"/>
      <w:bookmarkEnd w:id="41"/>
      <w:bookmarkEnd w:id="42"/>
      <w:bookmarkEnd w:id="43"/>
    </w:p>
    <w:p w14:paraId="1C951EC2" w14:textId="77777777" w:rsidR="003C1272" w:rsidRDefault="003C1272" w:rsidP="003C1272">
      <w:pPr>
        <w:jc w:val="center"/>
        <w:rPr>
          <w:rFonts w:ascii="黑体" w:eastAsia="黑体" w:hAnsi="黑体" w:cs="黑体"/>
          <w:sz w:val="32"/>
          <w:szCs w:val="32"/>
        </w:rPr>
      </w:pPr>
    </w:p>
    <w:p w14:paraId="1FC9A729" w14:textId="77777777" w:rsidR="003C1272" w:rsidRDefault="003C1272" w:rsidP="003C1272">
      <w:pPr>
        <w:pStyle w:val="2"/>
        <w:spacing w:before="156" w:after="156"/>
      </w:pPr>
      <w:bookmarkStart w:id="44" w:name="_Toc3403_WPSOffice_Level2"/>
      <w:bookmarkStart w:id="45" w:name="_Toc27535_WPSOffice_Level2"/>
      <w:bookmarkStart w:id="46" w:name="_Toc10870_WPSOffice_Level2"/>
      <w:bookmarkStart w:id="47" w:name="_Toc2403_WPSOffice_Level2"/>
      <w:bookmarkStart w:id="48" w:name="_Toc48916834"/>
      <w:r>
        <w:rPr>
          <w:rFonts w:hint="eastAsia"/>
        </w:rPr>
        <w:t xml:space="preserve">2.1 </w:t>
      </w:r>
      <w:bookmarkEnd w:id="44"/>
      <w:r>
        <w:rPr>
          <w:rFonts w:hint="eastAsia"/>
        </w:rPr>
        <w:t>项目目标</w:t>
      </w:r>
      <w:bookmarkEnd w:id="45"/>
      <w:bookmarkEnd w:id="46"/>
      <w:bookmarkEnd w:id="47"/>
      <w:bookmarkEnd w:id="48"/>
    </w:p>
    <w:p w14:paraId="161E8998" w14:textId="6587E8CF" w:rsidR="003C1272" w:rsidRPr="00A144F6" w:rsidRDefault="003C1272" w:rsidP="003C1272">
      <w:r>
        <w:tab/>
      </w:r>
    </w:p>
    <w:p w14:paraId="2C913A73" w14:textId="77777777" w:rsidR="003C1272" w:rsidRDefault="003C1272" w:rsidP="003C1272">
      <w:pPr>
        <w:pStyle w:val="2"/>
        <w:spacing w:before="156" w:after="156"/>
      </w:pPr>
      <w:bookmarkStart w:id="49" w:name="_Toc23041_WPSOffice_Level2"/>
      <w:bookmarkStart w:id="50" w:name="_Toc4154_WPSOffice_Level2"/>
      <w:bookmarkStart w:id="51" w:name="_Toc2567_WPSOffice_Level2"/>
      <w:bookmarkStart w:id="52" w:name="_Toc8860_WPSOffice_Level2"/>
      <w:bookmarkStart w:id="53" w:name="_Toc48916835"/>
      <w:r>
        <w:rPr>
          <w:rFonts w:hint="eastAsia"/>
        </w:rPr>
        <w:t>2.2 子系统</w:t>
      </w:r>
      <w:bookmarkEnd w:id="49"/>
      <w:r>
        <w:rPr>
          <w:rFonts w:hint="eastAsia"/>
        </w:rPr>
        <w:t>介绍</w:t>
      </w:r>
      <w:bookmarkEnd w:id="50"/>
      <w:bookmarkEnd w:id="51"/>
      <w:bookmarkEnd w:id="52"/>
      <w:bookmarkEnd w:id="53"/>
    </w:p>
    <w:p w14:paraId="68730548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1F9E9BE3" w14:textId="77777777" w:rsidR="003C1272" w:rsidRDefault="003C1272" w:rsidP="003C1272">
      <w:pPr>
        <w:jc w:val="center"/>
        <w:rPr>
          <w:rFonts w:ascii="宋体" w:hAnsi="宋体" w:cs="宋体"/>
          <w:b/>
          <w:bCs/>
        </w:rPr>
      </w:pPr>
      <w:bookmarkStart w:id="54" w:name="_Toc2567_WPSOffice_Level3"/>
      <w:bookmarkStart w:id="55" w:name="_Toc4728_WPSOffice_Level2"/>
      <w:bookmarkStart w:id="56" w:name="_Toc8119_WPSOffice_Level2"/>
      <w:r>
        <w:rPr>
          <w:rFonts w:ascii="宋体" w:hAnsi="宋体" w:cs="宋体" w:hint="eastAsia"/>
          <w:b/>
          <w:bCs/>
          <w:sz w:val="21"/>
          <w:szCs w:val="21"/>
        </w:rPr>
        <w:t xml:space="preserve">表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54"/>
      <w:bookmarkEnd w:id="55"/>
      <w:bookmarkEnd w:id="56"/>
    </w:p>
    <w:tbl>
      <w:tblPr>
        <w:tblW w:w="84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5"/>
        <w:gridCol w:w="1980"/>
        <w:gridCol w:w="5565"/>
      </w:tblGrid>
      <w:tr w:rsidR="003C1272" w:rsidRPr="00352066" w14:paraId="29390C78" w14:textId="77777777" w:rsidTr="002F1C31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2CF0931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lastRenderedPageBreak/>
              <w:t>编号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BA05957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名称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19055D1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子系统功能描述</w:t>
            </w:r>
          </w:p>
        </w:tc>
      </w:tr>
      <w:tr w:rsidR="003C1272" w:rsidRPr="00352066" w14:paraId="7C07393C" w14:textId="77777777" w:rsidTr="002F1C31">
        <w:trPr>
          <w:trHeight w:val="405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0CA00D6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32E9F33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账户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5E9E5A9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个人管理信息以及注册登录</w:t>
            </w:r>
          </w:p>
        </w:tc>
      </w:tr>
      <w:tr w:rsidR="003C1272" w:rsidRPr="00352066" w14:paraId="24EE686F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3C2BAAD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24586EA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后台管理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055C188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管理用户和信息</w:t>
            </w:r>
          </w:p>
        </w:tc>
      </w:tr>
      <w:tr w:rsidR="003C1272" w:rsidRPr="00352066" w14:paraId="56CDBB09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9291EB2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98B9197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影视书籍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A5D4285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内容展示、评论、赞、踩和举报</w:t>
            </w:r>
          </w:p>
        </w:tc>
      </w:tr>
      <w:tr w:rsidR="003C1272" w:rsidRPr="00352066" w14:paraId="6ABDFD4C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2D8D367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D703AAB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话题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7587831E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话题以及发表相关内容</w:t>
            </w:r>
          </w:p>
        </w:tc>
      </w:tr>
      <w:tr w:rsidR="003C1272" w:rsidRPr="00352066" w14:paraId="6EB258C9" w14:textId="77777777" w:rsidTr="002F1C31">
        <w:trPr>
          <w:trHeight w:val="60"/>
        </w:trPr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5AB3FED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9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65C02F7A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系统</w:t>
            </w:r>
          </w:p>
        </w:tc>
        <w:tc>
          <w:tcPr>
            <w:tcW w:w="55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hideMark/>
          </w:tcPr>
          <w:p w14:paraId="18EA46FF" w14:textId="77777777" w:rsidR="003C1272" w:rsidRPr="00352066" w:rsidRDefault="003C1272" w:rsidP="002F1C31">
            <w:pPr>
              <w:widowControl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参与小组发表帖子，小组管理员管理帖子</w:t>
            </w:r>
          </w:p>
        </w:tc>
      </w:tr>
    </w:tbl>
    <w:p w14:paraId="4B05010B" w14:textId="77777777" w:rsidR="003C1272" w:rsidRPr="00352066" w:rsidRDefault="003C1272" w:rsidP="003C1272">
      <w:pPr>
        <w:ind w:firstLine="420"/>
        <w:rPr>
          <w:rFonts w:ascii="宋体" w:hAnsi="宋体" w:cs="宋体"/>
        </w:rPr>
      </w:pPr>
    </w:p>
    <w:p w14:paraId="1A05DDBD" w14:textId="77777777" w:rsidR="003C1272" w:rsidRDefault="003C1272" w:rsidP="003C1272">
      <w:pPr>
        <w:pStyle w:val="2"/>
        <w:spacing w:before="156" w:after="156"/>
      </w:pPr>
      <w:bookmarkStart w:id="57" w:name="_Toc21797_WPSOffice_Level2"/>
      <w:bookmarkStart w:id="58" w:name="_Toc6052_WPSOffice_Level2"/>
      <w:bookmarkStart w:id="59" w:name="_Toc13192_WPSOffice_Level2"/>
      <w:bookmarkStart w:id="60" w:name="_Toc20074_WPSOffice_Level2"/>
      <w:bookmarkStart w:id="61" w:name="_Toc48916836"/>
      <w:r>
        <w:rPr>
          <w:rFonts w:hint="eastAsia"/>
        </w:rPr>
        <w:t>2.3 功能模块</w:t>
      </w:r>
      <w:bookmarkEnd w:id="57"/>
      <w:r>
        <w:rPr>
          <w:rFonts w:hint="eastAsia"/>
        </w:rPr>
        <w:t>介绍</w:t>
      </w:r>
      <w:bookmarkEnd w:id="58"/>
      <w:bookmarkEnd w:id="59"/>
      <w:bookmarkEnd w:id="60"/>
      <w:bookmarkEnd w:id="61"/>
    </w:p>
    <w:p w14:paraId="356FE596" w14:textId="77777777" w:rsidR="003C1272" w:rsidRDefault="003C1272" w:rsidP="003C1272">
      <w:pPr>
        <w:ind w:firstLine="420"/>
        <w:rPr>
          <w:rFonts w:ascii="宋体" w:hAnsi="宋体" w:cs="宋体"/>
        </w:rPr>
      </w:pPr>
    </w:p>
    <w:p w14:paraId="20C77E4A" w14:textId="77777777" w:rsidR="003C1272" w:rsidRDefault="003C1272" w:rsidP="003C1272">
      <w:pPr>
        <w:jc w:val="center"/>
        <w:rPr>
          <w:rFonts w:ascii="宋体" w:hAnsi="宋体" w:cs="宋体"/>
          <w:b/>
          <w:bCs/>
        </w:rPr>
      </w:pPr>
      <w:bookmarkStart w:id="62" w:name="_Toc20887_WPSOffice_Level2"/>
      <w:bookmarkStart w:id="63" w:name="_Toc24771_WPSOffice_Level2"/>
      <w:bookmarkStart w:id="64" w:name="_Toc13192_WPSOffice_Level3"/>
      <w:bookmarkStart w:id="65" w:name="_Toc10895_WPSOffice_Level2"/>
      <w:bookmarkStart w:id="66" w:name="_Toc2761_WPSOffice_Level2"/>
      <w:r>
        <w:rPr>
          <w:rFonts w:ascii="宋体" w:hAnsi="宋体" w:cs="宋体" w:hint="eastAsia"/>
          <w:b/>
          <w:bCs/>
          <w:sz w:val="21"/>
          <w:szCs w:val="21"/>
        </w:rPr>
        <w:t>表2-2</w:t>
      </w:r>
      <w:r>
        <w:rPr>
          <w:rFonts w:ascii="宋体" w:hAnsi="宋体" w:cs="宋体" w:hint="eastAsia"/>
          <w:sz w:val="21"/>
          <w:szCs w:val="21"/>
        </w:rPr>
        <w:t xml:space="preserve"> 功能模块清单列表</w:t>
      </w:r>
      <w:bookmarkEnd w:id="62"/>
      <w:bookmarkEnd w:id="63"/>
      <w:bookmarkEnd w:id="64"/>
      <w:bookmarkEnd w:id="65"/>
      <w:bookmarkEnd w:id="66"/>
    </w:p>
    <w:tbl>
      <w:tblPr>
        <w:tblW w:w="7575" w:type="dxa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0"/>
        <w:gridCol w:w="1650"/>
        <w:gridCol w:w="4665"/>
      </w:tblGrid>
      <w:tr w:rsidR="003C1272" w:rsidRPr="00352066" w14:paraId="07EE4769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044ABB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编号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7C1B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名称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46CB3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模块功能描述</w:t>
            </w:r>
          </w:p>
        </w:tc>
      </w:tr>
      <w:tr w:rsidR="003C1272" w:rsidRPr="00352066" w14:paraId="1775F5E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B363F7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B2E8F0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注册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431D99B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注册为正式用户</w:t>
            </w:r>
          </w:p>
        </w:tc>
      </w:tr>
      <w:tr w:rsidR="003C1272" w:rsidRPr="00352066" w14:paraId="66F4F57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366D27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AA5FB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C9FBBD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已注册用户登录系统</w:t>
            </w:r>
          </w:p>
        </w:tc>
      </w:tr>
      <w:tr w:rsidR="003C1272" w:rsidRPr="00352066" w14:paraId="01D10EF5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E79234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84B473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个人信息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AF7DC7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或者已注册用户查看个人信息</w:t>
            </w:r>
          </w:p>
        </w:tc>
      </w:tr>
      <w:tr w:rsidR="003C1272" w:rsidRPr="00352066" w14:paraId="25A56AAC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C37850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F8187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CF8EC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书籍页面</w:t>
            </w:r>
          </w:p>
        </w:tc>
      </w:tr>
      <w:tr w:rsidR="003C1272" w:rsidRPr="00352066" w14:paraId="61021D28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5F9FE0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2945A6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05D93F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书籍页面相关内容</w:t>
            </w:r>
          </w:p>
        </w:tc>
      </w:tr>
      <w:tr w:rsidR="003C1272" w:rsidRPr="00352066" w14:paraId="298A83C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9256AB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7C9B0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653D7C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影视页面</w:t>
            </w:r>
          </w:p>
        </w:tc>
      </w:tr>
      <w:tr w:rsidR="003C1272" w:rsidRPr="00352066" w14:paraId="5034EA96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EF2F6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FF989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3138D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影视页面相关内容</w:t>
            </w:r>
          </w:p>
        </w:tc>
      </w:tr>
      <w:tr w:rsidR="003C1272" w:rsidRPr="00352066" w14:paraId="4B9047F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185DF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6D9FF5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书籍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26477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进行打分和评论</w:t>
            </w:r>
          </w:p>
        </w:tc>
      </w:tr>
      <w:tr w:rsidR="003C1272" w:rsidRPr="00352066" w14:paraId="1B52638A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24CCB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3CEF62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评论影视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C6164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影视进行打分和评论</w:t>
            </w:r>
          </w:p>
        </w:tc>
      </w:tr>
      <w:tr w:rsidR="003C1272" w:rsidRPr="00352066" w14:paraId="4E6432FF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2C157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E3D6CA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点赞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57ED95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进行点赞</w:t>
            </w:r>
          </w:p>
        </w:tc>
      </w:tr>
      <w:tr w:rsidR="003C1272" w:rsidRPr="00352066" w14:paraId="010A6D9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505456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8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644D91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反对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A49ECB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对书籍影视评论表示反对</w:t>
            </w:r>
          </w:p>
        </w:tc>
      </w:tr>
      <w:tr w:rsidR="003C1272" w:rsidRPr="00352066" w14:paraId="2EAC1AB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81AF65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09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68980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举报评论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09D53F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举报书籍影视评论</w:t>
            </w:r>
          </w:p>
        </w:tc>
      </w:tr>
      <w:tr w:rsidR="003C1272" w:rsidRPr="00352066" w14:paraId="52C58B8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B8AB69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38B981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D56B76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浏览话题内容</w:t>
            </w:r>
          </w:p>
        </w:tc>
      </w:tr>
      <w:tr w:rsidR="003C1272" w:rsidRPr="00352066" w14:paraId="745C704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F85C57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9F4DB1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84F29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或者用户检索话题内容</w:t>
            </w:r>
          </w:p>
        </w:tc>
      </w:tr>
      <w:tr w:rsidR="003C1272" w:rsidRPr="00352066" w14:paraId="6797C69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4BA48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lastRenderedPageBreak/>
              <w:t>3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5F31E4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话题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DCE70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某一个话题的参与者</w:t>
            </w:r>
          </w:p>
        </w:tc>
      </w:tr>
      <w:tr w:rsidR="003C1272" w:rsidRPr="00352066" w14:paraId="1B4B8893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AA80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1FBC9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图文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91C55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话题下发表相关言论和图片</w:t>
            </w:r>
          </w:p>
        </w:tc>
      </w:tr>
      <w:tr w:rsidR="003C1272" w:rsidRPr="00352066" w14:paraId="2200E02C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BC3223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1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04049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30538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检索小组相关的内容</w:t>
            </w:r>
          </w:p>
        </w:tc>
      </w:tr>
      <w:tr w:rsidR="003C1272" w:rsidRPr="00352066" w14:paraId="4EA8648E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6A4BD1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2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F6212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浏览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5627E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浏览小组相关的内容</w:t>
            </w:r>
          </w:p>
        </w:tc>
      </w:tr>
      <w:tr w:rsidR="003C1272" w:rsidRPr="00352066" w14:paraId="0EBF6505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D2677C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3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7CCC44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参与小组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5920B1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成为了某一个小组的参与者</w:t>
            </w:r>
          </w:p>
        </w:tc>
      </w:tr>
      <w:tr w:rsidR="003C1272" w:rsidRPr="00352066" w14:paraId="2EBA62F7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F931C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4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9AAD10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2154A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在某一个小组中发表了帖子</w:t>
            </w:r>
          </w:p>
        </w:tc>
      </w:tr>
      <w:tr w:rsidR="003C1272" w:rsidRPr="00352066" w14:paraId="4C08ABF1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7369B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5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9AB25A3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置顶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5CFB2B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置顶了一个帖子</w:t>
            </w:r>
          </w:p>
        </w:tc>
      </w:tr>
      <w:tr w:rsidR="003C1272" w:rsidRPr="00352066" w14:paraId="1CFB139C" w14:textId="77777777" w:rsidTr="002F1C31">
        <w:trPr>
          <w:trHeight w:val="540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B907A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6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C66857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精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41B78E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将某一个帖子设为精华帖</w:t>
            </w:r>
          </w:p>
        </w:tc>
      </w:tr>
      <w:tr w:rsidR="003C1272" w:rsidRPr="00352066" w14:paraId="38F7CDC2" w14:textId="77777777" w:rsidTr="002F1C31">
        <w:trPr>
          <w:trHeight w:val="405"/>
          <w:jc w:val="center"/>
        </w:trPr>
        <w:tc>
          <w:tcPr>
            <w:tcW w:w="12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72C16A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07</w:t>
            </w:r>
          </w:p>
        </w:tc>
        <w:tc>
          <w:tcPr>
            <w:tcW w:w="16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16DA30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删除帖子</w:t>
            </w:r>
          </w:p>
        </w:tc>
        <w:tc>
          <w:tcPr>
            <w:tcW w:w="466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613999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小组管理员删除了一个非法的帖子</w:t>
            </w:r>
          </w:p>
        </w:tc>
      </w:tr>
    </w:tbl>
    <w:p w14:paraId="159D6325" w14:textId="77777777" w:rsidR="003C1272" w:rsidRPr="00352066" w:rsidRDefault="003C1272" w:rsidP="003C1272">
      <w:pPr>
        <w:ind w:firstLine="420"/>
        <w:rPr>
          <w:rFonts w:ascii="宋体" w:hAnsi="宋体" w:cs="宋体"/>
        </w:rPr>
      </w:pPr>
    </w:p>
    <w:p w14:paraId="51F149D9" w14:textId="77777777" w:rsidR="003C1272" w:rsidRDefault="003C1272" w:rsidP="003C1272">
      <w:pPr>
        <w:pStyle w:val="2"/>
        <w:spacing w:before="156" w:after="156"/>
        <w:rPr>
          <w:rFonts w:ascii="宋体" w:hAnsi="宋体" w:cs="宋体"/>
        </w:rPr>
      </w:pPr>
      <w:bookmarkStart w:id="67" w:name="_Toc28066_WPSOffice_Level2"/>
      <w:bookmarkStart w:id="68" w:name="_Toc29718_WPSOffice_Level2"/>
      <w:bookmarkStart w:id="69" w:name="_Toc28596_WPSOffice_Level2"/>
      <w:bookmarkStart w:id="70" w:name="_Toc48916837"/>
      <w:r>
        <w:rPr>
          <w:rFonts w:hint="eastAsia"/>
        </w:rPr>
        <w:t>2.4 性能</w:t>
      </w:r>
      <w:bookmarkEnd w:id="67"/>
      <w:bookmarkEnd w:id="68"/>
      <w:bookmarkEnd w:id="69"/>
      <w:r>
        <w:rPr>
          <w:rFonts w:hint="eastAsia"/>
        </w:rPr>
        <w:t>需求</w:t>
      </w:r>
      <w:bookmarkEnd w:id="70"/>
    </w:p>
    <w:p w14:paraId="30AAE7A5" w14:textId="77777777" w:rsidR="003C1272" w:rsidRPr="007315C8" w:rsidRDefault="003C1272" w:rsidP="003C1272">
      <w:pPr>
        <w:widowControl/>
        <w:ind w:firstLine="420"/>
        <w:rPr>
          <w:rFonts w:ascii="宋体" w:hAnsi="宋体" w:cs="宋体"/>
          <w:kern w:val="0"/>
        </w:rPr>
      </w:pPr>
      <w:r w:rsidRPr="00513D23">
        <w:rPr>
          <w:rFonts w:ascii="宋体" w:hAnsi="宋体" w:cs="宋体" w:hint="eastAsia"/>
          <w:color w:val="000000"/>
          <w:kern w:val="0"/>
        </w:rPr>
        <w:t>本项目的</w:t>
      </w:r>
      <w:r>
        <w:rPr>
          <w:rFonts w:ascii="宋体" w:hAnsi="宋体" w:cs="宋体" w:hint="eastAsia"/>
          <w:color w:val="000000"/>
          <w:kern w:val="0"/>
        </w:rPr>
        <w:t>性能需求</w:t>
      </w:r>
      <w:r w:rsidRPr="00513D23">
        <w:rPr>
          <w:rFonts w:ascii="宋体" w:hAnsi="宋体" w:cs="宋体" w:hint="eastAsia"/>
          <w:color w:val="000000"/>
          <w:kern w:val="0"/>
        </w:rPr>
        <w:t>见表2-</w:t>
      </w:r>
      <w:r>
        <w:rPr>
          <w:rFonts w:ascii="宋体" w:hAnsi="宋体" w:cs="宋体"/>
          <w:color w:val="000000"/>
          <w:kern w:val="0"/>
        </w:rPr>
        <w:t>3</w:t>
      </w:r>
      <w:r>
        <w:rPr>
          <w:rFonts w:ascii="宋体" w:hAnsi="宋体" w:cs="宋体" w:hint="eastAsia"/>
          <w:color w:val="000000"/>
          <w:kern w:val="0"/>
        </w:rPr>
        <w:t>性能需求表</w:t>
      </w:r>
      <w:r w:rsidRPr="00513D23">
        <w:rPr>
          <w:rFonts w:ascii="宋体" w:hAnsi="宋体" w:cs="宋体" w:hint="eastAsia"/>
          <w:color w:val="000000"/>
          <w:kern w:val="0"/>
        </w:rPr>
        <w:t>即可。</w:t>
      </w:r>
    </w:p>
    <w:p w14:paraId="2785684E" w14:textId="77777777" w:rsidR="003C1272" w:rsidRDefault="003C1272" w:rsidP="003C1272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71" w:name="_Toc28596_WPSOffice_Level3"/>
      <w:bookmarkStart w:id="72" w:name="_Toc22477_WPSOffice_Level2"/>
      <w:bookmarkStart w:id="73" w:name="_Toc16888_WPSOffice_Level2"/>
      <w:r>
        <w:rPr>
          <w:rFonts w:ascii="宋体" w:hAnsi="宋体" w:cs="宋体" w:hint="eastAsia"/>
          <w:b/>
          <w:bCs/>
          <w:sz w:val="21"/>
          <w:szCs w:val="21"/>
        </w:rPr>
        <w:t>表2-3</w:t>
      </w:r>
      <w:r>
        <w:rPr>
          <w:rFonts w:ascii="宋体" w:hAnsi="宋体" w:cs="宋体" w:hint="eastAsia"/>
          <w:sz w:val="21"/>
          <w:szCs w:val="21"/>
        </w:rPr>
        <w:t xml:space="preserve"> 性能需求表</w:t>
      </w:r>
      <w:bookmarkEnd w:id="71"/>
      <w:bookmarkEnd w:id="72"/>
      <w:bookmarkEnd w:id="73"/>
    </w:p>
    <w:tbl>
      <w:tblPr>
        <w:tblW w:w="85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0"/>
        <w:gridCol w:w="1350"/>
        <w:gridCol w:w="945"/>
        <w:gridCol w:w="2250"/>
        <w:gridCol w:w="1875"/>
        <w:gridCol w:w="1545"/>
      </w:tblGrid>
      <w:tr w:rsidR="003C1272" w:rsidRPr="00352066" w14:paraId="2AA2F4D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3FF37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编号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0F2A8B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性能需求</w:t>
            </w:r>
          </w:p>
          <w:p w14:paraId="683EF8A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来源名称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2D6E54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使用者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926CC3B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功能描述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075BB7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响应要求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FA4A6E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b/>
                <w:bCs/>
                <w:color w:val="000000"/>
                <w:kern w:val="0"/>
              </w:rPr>
              <w:t>结果</w:t>
            </w:r>
          </w:p>
        </w:tc>
      </w:tr>
      <w:tr w:rsidR="003C1272" w:rsidRPr="00352066" w14:paraId="6F15DE56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898692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1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A07A13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查看热点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1C17C5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6CC3E5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热点信息，展示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48091E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36A464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70C01BD2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4FF885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2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A1D8E0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检索书籍、影视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ADE6D0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20947C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关键词对书籍影视信息进行检索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913C44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65EDFE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3C6D8ABB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4F83A0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3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11D615C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认证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D0F205A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8591675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通过登录账号将身份提升为用户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CBF405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验证信息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01478DD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登录到系统</w:t>
            </w:r>
          </w:p>
        </w:tc>
      </w:tr>
      <w:tr w:rsidR="003C1272" w:rsidRPr="00352066" w14:paraId="2044A79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16FF69C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4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F548DD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信息的修改、录入、删除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9D37D9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管理员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874641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录入、修改、删除书记影视的信息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D9F117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A6CF01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</w:t>
            </w:r>
          </w:p>
        </w:tc>
      </w:tr>
      <w:tr w:rsidR="003C1272" w:rsidRPr="00352066" w14:paraId="167C043C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4DED70E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5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73ECDD38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加载页面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0EFA2D4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游客、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6446980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将相关内容加载在页面上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343056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1秒内列出所有的内容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3D343257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符合要求的记录</w:t>
            </w:r>
          </w:p>
        </w:tc>
      </w:tr>
      <w:tr w:rsidR="003C1272" w:rsidRPr="00352066" w14:paraId="7E9DCFA1" w14:textId="77777777" w:rsidTr="002F1C31">
        <w:trPr>
          <w:trHeight w:val="405"/>
        </w:trPr>
        <w:tc>
          <w:tcPr>
            <w:tcW w:w="5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EBB26FF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6</w:t>
            </w:r>
          </w:p>
        </w:tc>
        <w:tc>
          <w:tcPr>
            <w:tcW w:w="13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5CD3DD20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发表帖子和内容</w:t>
            </w:r>
          </w:p>
        </w:tc>
        <w:tc>
          <w:tcPr>
            <w:tcW w:w="9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6D7025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用户</w:t>
            </w:r>
          </w:p>
        </w:tc>
        <w:tc>
          <w:tcPr>
            <w:tcW w:w="22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4180DAA2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相关话题和小组内发表图片和文字</w:t>
            </w:r>
          </w:p>
        </w:tc>
        <w:tc>
          <w:tcPr>
            <w:tcW w:w="18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07504056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在0.5秒内刷新数据库，输出提示信息</w:t>
            </w:r>
          </w:p>
        </w:tc>
        <w:tc>
          <w:tcPr>
            <w:tcW w:w="15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60" w:type="dxa"/>
              <w:left w:w="60" w:type="dxa"/>
              <w:bottom w:w="45" w:type="dxa"/>
              <w:right w:w="60" w:type="dxa"/>
            </w:tcMar>
            <w:vAlign w:val="center"/>
            <w:hideMark/>
          </w:tcPr>
          <w:p w14:paraId="2CC0E1A9" w14:textId="77777777" w:rsidR="003C1272" w:rsidRPr="00352066" w:rsidRDefault="003C1272" w:rsidP="002F1C31">
            <w:pPr>
              <w:widowControl/>
              <w:spacing w:before="36" w:after="36" w:line="240" w:lineRule="auto"/>
              <w:jc w:val="center"/>
              <w:rPr>
                <w:rFonts w:ascii="宋体" w:hAnsi="宋体" w:cs="宋体"/>
                <w:kern w:val="0"/>
              </w:rPr>
            </w:pPr>
            <w:r w:rsidRPr="00352066">
              <w:rPr>
                <w:rFonts w:ascii="宋体" w:hAnsi="宋体" w:cs="宋体" w:hint="eastAsia"/>
                <w:color w:val="000000"/>
                <w:kern w:val="0"/>
              </w:rPr>
              <w:t>输出提示信息，更新页面</w:t>
            </w:r>
          </w:p>
        </w:tc>
      </w:tr>
    </w:tbl>
    <w:p w14:paraId="07335F62" w14:textId="77777777" w:rsidR="003C1272" w:rsidRPr="00352066" w:rsidRDefault="003C1272" w:rsidP="003C1272">
      <w:pPr>
        <w:rPr>
          <w:rFonts w:ascii="黑体" w:eastAsia="黑体" w:hAnsi="黑体" w:cs="黑体"/>
          <w:sz w:val="32"/>
          <w:szCs w:val="32"/>
        </w:rPr>
      </w:pPr>
    </w:p>
    <w:p w14:paraId="58DEEADF" w14:textId="77777777" w:rsidR="003C1272" w:rsidRPr="00604A1E" w:rsidRDefault="003C1272" w:rsidP="003C1272">
      <w:pPr>
        <w:pStyle w:val="1"/>
        <w:spacing w:before="156" w:after="156"/>
      </w:pPr>
      <w:bookmarkStart w:id="74" w:name="_Toc27240_WPSOffice_Level1"/>
      <w:bookmarkStart w:id="75" w:name="_Toc3847_WPSOffice_Level1"/>
      <w:bookmarkStart w:id="76" w:name="_Toc6725_WPSOffice_Level1"/>
      <w:bookmarkStart w:id="77" w:name="_Toc1543_WPSOffice_Level1"/>
      <w:bookmarkStart w:id="78" w:name="_Toc48916838"/>
      <w:r>
        <w:rPr>
          <w:rFonts w:hint="eastAsia"/>
        </w:rPr>
        <w:t>三、</w:t>
      </w:r>
      <w:bookmarkEnd w:id="74"/>
      <w:r>
        <w:rPr>
          <w:rFonts w:hint="eastAsia"/>
        </w:rPr>
        <w:t>运行环境</w:t>
      </w:r>
      <w:bookmarkEnd w:id="75"/>
      <w:bookmarkEnd w:id="76"/>
      <w:bookmarkEnd w:id="77"/>
      <w:bookmarkEnd w:id="78"/>
    </w:p>
    <w:p w14:paraId="72EDC1D8" w14:textId="77777777" w:rsidR="005F1DFE" w:rsidRDefault="005F1DFE" w:rsidP="005F1DFE">
      <w:pPr>
        <w:pStyle w:val="2"/>
        <w:spacing w:before="156" w:after="156"/>
      </w:pPr>
      <w:bookmarkStart w:id="79" w:name="_Toc43060530"/>
      <w:bookmarkStart w:id="80" w:name="_Toc20794_WPSOffice_Level1"/>
      <w:r>
        <w:rPr>
          <w:rFonts w:ascii="Cambria-Bold" w:eastAsia="Cambria-Bold" w:cs="Cambria-Bold"/>
        </w:rPr>
        <w:t xml:space="preserve">3.1 </w:t>
      </w:r>
      <w:r>
        <w:rPr>
          <w:rFonts w:hint="eastAsia"/>
        </w:rPr>
        <w:t>硬件运行环境</w:t>
      </w:r>
      <w:bookmarkEnd w:id="79"/>
    </w:p>
    <w:p w14:paraId="095C26E1" w14:textId="1816BD5B" w:rsidR="005F1DFE" w:rsidRPr="005F1DFE" w:rsidRDefault="005F1DFE" w:rsidP="005F1DFE">
      <w:r>
        <w:rPr>
          <w:rFonts w:hint="eastAsia"/>
        </w:rPr>
        <w:t>PC</w:t>
      </w:r>
      <w:r>
        <w:rPr>
          <w:rFonts w:hint="eastAsia"/>
        </w:rPr>
        <w:t>端：</w:t>
      </w:r>
    </w:p>
    <w:p w14:paraId="26326485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1</w:t>
      </w:r>
      <w:r>
        <w:rPr>
          <w:rFonts w:ascii="宋" w:eastAsia="宋" w:cs="宋" w:hint="eastAsia"/>
          <w:kern w:val="0"/>
          <w:szCs w:val="21"/>
        </w:rPr>
        <w:t>）</w:t>
      </w:r>
      <w:r>
        <w:rPr>
          <w:rFonts w:ascii="Calibri" w:eastAsia="Calibri-Bold" w:hAnsi="Calibri" w:cs="Calibri"/>
          <w:kern w:val="0"/>
          <w:szCs w:val="21"/>
        </w:rPr>
        <w:t>CPU</w:t>
      </w:r>
      <w:r>
        <w:rPr>
          <w:rFonts w:ascii="宋" w:eastAsia="宋" w:cs="宋" w:hint="eastAsia"/>
          <w:kern w:val="0"/>
          <w:szCs w:val="21"/>
        </w:rPr>
        <w:t>：</w:t>
      </w:r>
      <w:r>
        <w:rPr>
          <w:rFonts w:ascii="Calibri" w:eastAsia="Calibri-Bold" w:hAnsi="Calibri" w:cs="Calibri"/>
          <w:kern w:val="0"/>
          <w:szCs w:val="21"/>
        </w:rPr>
        <w:t xml:space="preserve">Intel Xeon E5-2680 2.50GHz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76470F44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2</w:t>
      </w:r>
      <w:r>
        <w:rPr>
          <w:rFonts w:ascii="宋" w:eastAsia="宋" w:cs="宋" w:hint="eastAsia"/>
          <w:kern w:val="0"/>
          <w:szCs w:val="21"/>
        </w:rPr>
        <w:t>）内存大小：</w:t>
      </w:r>
      <w:r>
        <w:rPr>
          <w:rFonts w:ascii="Calibri" w:eastAsia="Calibri-Bold" w:hAnsi="Calibri" w:cs="Calibri"/>
          <w:kern w:val="0"/>
          <w:szCs w:val="21"/>
        </w:rPr>
        <w:t xml:space="preserve">2GB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1F219273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3</w:t>
      </w:r>
      <w:r>
        <w:rPr>
          <w:rFonts w:ascii="宋" w:eastAsia="宋" w:cs="宋" w:hint="eastAsia"/>
          <w:kern w:val="0"/>
          <w:szCs w:val="21"/>
        </w:rPr>
        <w:t>）磁盘空间容量：</w:t>
      </w:r>
      <w:r>
        <w:rPr>
          <w:rFonts w:ascii="Calibri" w:eastAsia="Calibri-Bold" w:hAnsi="Calibri" w:cs="Calibri"/>
          <w:kern w:val="0"/>
          <w:szCs w:val="21"/>
        </w:rPr>
        <w:t xml:space="preserve">10GB </w:t>
      </w:r>
      <w:r>
        <w:rPr>
          <w:rFonts w:ascii="宋" w:eastAsia="宋" w:cs="宋" w:hint="eastAsia"/>
          <w:kern w:val="0"/>
          <w:szCs w:val="21"/>
        </w:rPr>
        <w:t>以上</w:t>
      </w:r>
    </w:p>
    <w:p w14:paraId="65FC0B3C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4</w:t>
      </w:r>
      <w:r>
        <w:rPr>
          <w:rFonts w:ascii="宋" w:eastAsia="宋" w:cs="宋" w:hint="eastAsia"/>
          <w:kern w:val="0"/>
          <w:szCs w:val="21"/>
        </w:rPr>
        <w:t>）鼠标、键盘</w:t>
      </w:r>
    </w:p>
    <w:p w14:paraId="3B6B12F1" w14:textId="60F3761F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移动端</w:t>
      </w:r>
      <w:r>
        <w:rPr>
          <w:rFonts w:ascii="宋" w:eastAsia="宋" w:cs="宋"/>
          <w:kern w:val="0"/>
          <w:szCs w:val="21"/>
        </w:rPr>
        <w:t>：</w:t>
      </w:r>
    </w:p>
    <w:p w14:paraId="770765CA" w14:textId="5D167472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 xml:space="preserve">  主流配置</w:t>
      </w:r>
      <w:r>
        <w:rPr>
          <w:rFonts w:ascii="宋" w:eastAsia="宋" w:cs="宋"/>
          <w:kern w:val="0"/>
          <w:szCs w:val="21"/>
        </w:rPr>
        <w:t>即可</w:t>
      </w:r>
    </w:p>
    <w:p w14:paraId="1147E540" w14:textId="77777777" w:rsidR="005F1DFE" w:rsidRDefault="005F1DFE" w:rsidP="005F1DFE">
      <w:pPr>
        <w:pStyle w:val="2"/>
        <w:spacing w:before="156" w:after="156"/>
      </w:pPr>
      <w:bookmarkStart w:id="81" w:name="_Toc43060531"/>
      <w:r>
        <w:rPr>
          <w:rFonts w:ascii="Cambria-Bold" w:eastAsia="Cambria-Bold" w:cs="Cambria-Bold"/>
        </w:rPr>
        <w:t xml:space="preserve">3.2 </w:t>
      </w:r>
      <w:r>
        <w:rPr>
          <w:rFonts w:hint="eastAsia"/>
        </w:rPr>
        <w:t>软件运行环境</w:t>
      </w:r>
      <w:bookmarkEnd w:id="81"/>
    </w:p>
    <w:p w14:paraId="0E3283AC" w14:textId="5630EDA9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1</w:t>
      </w:r>
      <w:r>
        <w:rPr>
          <w:rFonts w:ascii="宋" w:eastAsia="宋" w:cs="宋" w:hint="eastAsia"/>
          <w:kern w:val="0"/>
          <w:szCs w:val="21"/>
        </w:rPr>
        <w:t>）操作系统：</w:t>
      </w:r>
      <w:r>
        <w:rPr>
          <w:rFonts w:ascii="Calibri" w:eastAsia="Calibri-Bold" w:hAnsi="Calibri" w:cs="Calibri"/>
          <w:kern w:val="0"/>
          <w:szCs w:val="21"/>
        </w:rPr>
        <w:t>Windows 7</w:t>
      </w:r>
      <w:r>
        <w:rPr>
          <w:rFonts w:ascii="宋" w:eastAsia="宋" w:cs="宋" w:hint="eastAsia"/>
          <w:kern w:val="0"/>
          <w:szCs w:val="21"/>
        </w:rPr>
        <w:t>及以上</w:t>
      </w:r>
    </w:p>
    <w:p w14:paraId="42F21289" w14:textId="77777777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2</w:t>
      </w:r>
      <w:r>
        <w:rPr>
          <w:rFonts w:ascii="宋" w:eastAsia="宋" w:cs="宋" w:hint="eastAsia"/>
          <w:kern w:val="0"/>
          <w:szCs w:val="21"/>
        </w:rPr>
        <w:t>）</w:t>
      </w:r>
      <w:r>
        <w:rPr>
          <w:rFonts w:ascii="Calibri" w:eastAsia="Calibri-Bold" w:hAnsi="Calibri" w:cs="Calibri"/>
          <w:kern w:val="0"/>
          <w:szCs w:val="21"/>
        </w:rPr>
        <w:t xml:space="preserve">Web </w:t>
      </w:r>
      <w:r>
        <w:rPr>
          <w:rFonts w:ascii="宋" w:eastAsia="宋" w:cs="宋" w:hint="eastAsia"/>
          <w:kern w:val="0"/>
          <w:szCs w:val="21"/>
        </w:rPr>
        <w:t>服务器：</w:t>
      </w:r>
      <w:r>
        <w:rPr>
          <w:rFonts w:ascii="Calibri" w:eastAsia="Calibri-Bold" w:hAnsi="Calibri" w:cs="Calibri"/>
          <w:kern w:val="0"/>
          <w:szCs w:val="21"/>
        </w:rPr>
        <w:t>IIS8.0</w:t>
      </w:r>
    </w:p>
    <w:p w14:paraId="5BBDDC52" w14:textId="1EE8CD1B" w:rsidR="005F1DFE" w:rsidRDefault="005F1DFE" w:rsidP="005F1DFE">
      <w:pPr>
        <w:autoSpaceDE w:val="0"/>
        <w:autoSpaceDN w:val="0"/>
        <w:adjustRightInd w:val="0"/>
        <w:jc w:val="left"/>
        <w:rPr>
          <w:rFonts w:ascii="Calibri" w:eastAsia="Calibri-Bold" w:hAnsi="Calibri" w:cs="Calibri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3</w:t>
      </w:r>
      <w:r>
        <w:rPr>
          <w:rFonts w:ascii="宋" w:eastAsia="宋" w:cs="宋" w:hint="eastAsia"/>
          <w:kern w:val="0"/>
          <w:szCs w:val="21"/>
        </w:rPr>
        <w:t>）数据库：</w:t>
      </w:r>
      <w:r w:rsidR="00FA1318">
        <w:rPr>
          <w:rFonts w:ascii="Calibri" w:eastAsia="Calibri-Bold" w:hAnsi="Calibri" w:cs="Calibri"/>
          <w:kern w:val="0"/>
          <w:szCs w:val="21"/>
        </w:rPr>
        <w:t>MYSQL</w:t>
      </w:r>
    </w:p>
    <w:p w14:paraId="1DBA2BBB" w14:textId="4B4EF644" w:rsidR="005F1DFE" w:rsidRDefault="005F1DFE" w:rsidP="005F1DFE">
      <w:pPr>
        <w:autoSpaceDE w:val="0"/>
        <w:autoSpaceDN w:val="0"/>
        <w:adjustRightInd w:val="0"/>
        <w:jc w:val="left"/>
        <w:rPr>
          <w:rFonts w:ascii="宋" w:eastAsia="宋" w:cs="宋"/>
          <w:kern w:val="0"/>
          <w:szCs w:val="21"/>
        </w:rPr>
      </w:pPr>
      <w:r>
        <w:rPr>
          <w:rFonts w:ascii="宋" w:eastAsia="宋" w:cs="宋" w:hint="eastAsia"/>
          <w:kern w:val="0"/>
          <w:szCs w:val="21"/>
        </w:rPr>
        <w:t>（</w:t>
      </w:r>
      <w:r>
        <w:rPr>
          <w:rFonts w:ascii="Calibri" w:eastAsia="Calibri-Bold" w:hAnsi="Calibri" w:cs="Calibri"/>
          <w:kern w:val="0"/>
          <w:szCs w:val="21"/>
        </w:rPr>
        <w:t>4</w:t>
      </w:r>
      <w:r>
        <w:rPr>
          <w:rFonts w:ascii="宋" w:eastAsia="宋" w:cs="宋" w:hint="eastAsia"/>
          <w:kern w:val="0"/>
          <w:szCs w:val="21"/>
        </w:rPr>
        <w:t>）浏览器：</w:t>
      </w:r>
      <w:r w:rsidR="00FA1318">
        <w:rPr>
          <w:rFonts w:ascii="Calibri" w:eastAsia="Calibri-Bold" w:hAnsi="Calibri" w:cs="Calibri"/>
          <w:kern w:val="0"/>
          <w:szCs w:val="21"/>
        </w:rPr>
        <w:t>C</w:t>
      </w:r>
      <w:r w:rsidR="00FA1318">
        <w:rPr>
          <w:rFonts w:ascii="Calibri" w:eastAsia="Calibri-Bold" w:hAnsi="Calibri" w:cs="Calibri" w:hint="eastAsia"/>
          <w:kern w:val="0"/>
          <w:szCs w:val="21"/>
        </w:rPr>
        <w:t>hrome</w:t>
      </w:r>
      <w:r w:rsidR="00FA1318">
        <w:rPr>
          <w:rFonts w:ascii="Calibri" w:eastAsia="Calibri-Bold" w:hAnsi="Calibri" w:cs="Calibri" w:hint="eastAsia"/>
          <w:kern w:val="0"/>
          <w:szCs w:val="21"/>
        </w:rPr>
        <w:t>、火狐、</w:t>
      </w:r>
      <w:r w:rsidR="00FA1318">
        <w:rPr>
          <w:rFonts w:ascii="Calibri" w:eastAsia="Calibri-Bold" w:hAnsi="Calibri" w:cs="Calibri" w:hint="eastAsia"/>
          <w:kern w:val="0"/>
          <w:szCs w:val="21"/>
        </w:rPr>
        <w:t>Safari</w:t>
      </w:r>
      <w:r w:rsidR="00FA1318">
        <w:rPr>
          <w:rFonts w:ascii="Calibri" w:eastAsia="Calibri-Bold" w:hAnsi="Calibri" w:cs="Calibri" w:hint="eastAsia"/>
          <w:kern w:val="0"/>
          <w:szCs w:val="21"/>
        </w:rPr>
        <w:t>等主流浏览器</w:t>
      </w:r>
    </w:p>
    <w:p w14:paraId="360D8A58" w14:textId="77777777" w:rsidR="003C1272" w:rsidRPr="0055744C" w:rsidRDefault="003C1272" w:rsidP="003C1272">
      <w:pPr>
        <w:rPr>
          <w:rFonts w:ascii="黑体" w:eastAsia="黑体" w:hAnsi="黑体" w:cs="黑体"/>
          <w:sz w:val="32"/>
          <w:szCs w:val="32"/>
        </w:rPr>
      </w:pPr>
    </w:p>
    <w:p w14:paraId="6FA6C5A1" w14:textId="66019DC2" w:rsidR="003C1272" w:rsidRPr="003731AE" w:rsidRDefault="003C1272" w:rsidP="003C1272">
      <w:pPr>
        <w:pStyle w:val="1"/>
        <w:spacing w:before="156" w:after="156"/>
      </w:pPr>
      <w:bookmarkStart w:id="82" w:name="_Toc20856_WPSOffice_Level1"/>
      <w:bookmarkStart w:id="83" w:name="_Toc5951_WPSOffice_Level1"/>
      <w:bookmarkStart w:id="84" w:name="_Toc48916841"/>
      <w:bookmarkStart w:id="85" w:name="_Toc29091_WPSOffice_Level1"/>
      <w:r>
        <w:rPr>
          <w:rFonts w:hint="eastAsia"/>
        </w:rPr>
        <w:t>四、</w:t>
      </w:r>
      <w:bookmarkEnd w:id="82"/>
      <w:bookmarkEnd w:id="83"/>
      <w:r>
        <w:rPr>
          <w:rFonts w:hint="eastAsia"/>
        </w:rPr>
        <w:t>使用说明</w:t>
      </w:r>
      <w:bookmarkEnd w:id="84"/>
    </w:p>
    <w:bookmarkEnd w:id="80"/>
    <w:bookmarkEnd w:id="85"/>
    <w:p w14:paraId="306F7C16" w14:textId="77777777" w:rsidR="00F72B46" w:rsidRPr="003C1272" w:rsidRDefault="00F72B46"/>
    <w:sectPr w:rsidR="00F72B46" w:rsidRPr="003C1272">
      <w:footerReference w:type="default" r:id="rId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6FE5E" w14:textId="77777777" w:rsidR="00011456" w:rsidRDefault="00011456">
      <w:pPr>
        <w:spacing w:line="240" w:lineRule="auto"/>
      </w:pPr>
      <w:r>
        <w:separator/>
      </w:r>
    </w:p>
  </w:endnote>
  <w:endnote w:type="continuationSeparator" w:id="0">
    <w:p w14:paraId="42ACFA92" w14:textId="77777777" w:rsidR="00011456" w:rsidRDefault="0001145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">
    <w:altName w:val="宋体"/>
    <w:charset w:val="00"/>
    <w:family w:val="auto"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-Bold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-Bold">
    <w:altName w:val="等线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0B500" w14:textId="77777777" w:rsidR="009153E1" w:rsidRDefault="003C127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163D22" wp14:editId="7033E2D8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5" name="文本框 4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BD142D" w14:textId="77777777" w:rsidR="009153E1" w:rsidRDefault="003C1272">
                          <w:pPr>
                            <w:pStyle w:val="a5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 w:rsidR="005F1DFE">
                            <w:rPr>
                              <w:rFonts w:cs="Times New Roman"/>
                              <w:noProof/>
                              <w:sz w:val="21"/>
                              <w:szCs w:val="21"/>
                            </w:rPr>
                            <w:t>2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163D22" id="_x0000_t202" coordsize="21600,21600" o:spt="202" path="m,l,21600r21600,l21600,xe">
              <v:stroke joinstyle="miter"/>
              <v:path gradientshapeok="t" o:connecttype="rect"/>
            </v:shapetype>
            <v:shape id="文本框 45" o:spid="_x0000_s1026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B2xVSd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2DBD142D" w14:textId="77777777" w:rsidR="009153E1" w:rsidRDefault="003C1272">
                    <w:pPr>
                      <w:pStyle w:val="a5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 w:rsidR="005F1DFE">
                      <w:rPr>
                        <w:rFonts w:cs="Times New Roman"/>
                        <w:noProof/>
                        <w:sz w:val="21"/>
                        <w:szCs w:val="21"/>
                      </w:rPr>
                      <w:t>2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ECA1C5" w14:textId="77777777" w:rsidR="00011456" w:rsidRDefault="00011456">
      <w:pPr>
        <w:spacing w:line="240" w:lineRule="auto"/>
      </w:pPr>
      <w:r>
        <w:separator/>
      </w:r>
    </w:p>
  </w:footnote>
  <w:footnote w:type="continuationSeparator" w:id="0">
    <w:p w14:paraId="3510C79D" w14:textId="77777777" w:rsidR="00011456" w:rsidRDefault="0001145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A87CDA" w14:textId="77777777" w:rsidR="009153E1" w:rsidRDefault="003C1272">
    <w:pPr>
      <w:pStyle w:val="a7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9A31E7">
      <w:rPr>
        <w:rFonts w:hint="eastAsia"/>
        <w:sz w:val="21"/>
        <w:szCs w:val="21"/>
      </w:rPr>
      <w:t>书籍影视交流平台</w:t>
    </w:r>
    <w:r>
      <w:rPr>
        <w:rFonts w:hint="eastAsia"/>
        <w:sz w:val="21"/>
        <w:szCs w:val="21"/>
      </w:rPr>
      <w:t>——用户使用说明书</w:t>
    </w:r>
  </w:p>
  <w:p w14:paraId="5CCAADA8" w14:textId="77777777" w:rsidR="009153E1" w:rsidRDefault="00011456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565C28"/>
    <w:multiLevelType w:val="multilevel"/>
    <w:tmpl w:val="6D565C28"/>
    <w:lvl w:ilvl="0">
      <w:start w:val="1"/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2B46"/>
    <w:rsid w:val="00011456"/>
    <w:rsid w:val="00177170"/>
    <w:rsid w:val="003C1272"/>
    <w:rsid w:val="00564247"/>
    <w:rsid w:val="005F1DFE"/>
    <w:rsid w:val="006D18F6"/>
    <w:rsid w:val="00784B3F"/>
    <w:rsid w:val="0080713F"/>
    <w:rsid w:val="00D251B5"/>
    <w:rsid w:val="00F72B46"/>
    <w:rsid w:val="00FA1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BDEE20"/>
  <w15:chartTrackingRefBased/>
  <w15:docId w15:val="{E5D7C54B-46BA-4157-B878-828751A94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1272"/>
    <w:pPr>
      <w:widowControl w:val="0"/>
      <w:spacing w:line="360" w:lineRule="auto"/>
      <w:jc w:val="both"/>
    </w:pPr>
    <w:rPr>
      <w:rFonts w:ascii="Times New Roman" w:eastAsia="宋体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3C1272"/>
    <w:pPr>
      <w:keepNext/>
      <w:keepLines/>
      <w:spacing w:beforeLines="50" w:before="50" w:afterLines="50" w:after="50" w:line="240" w:lineRule="auto"/>
      <w:jc w:val="center"/>
      <w:outlineLvl w:val="0"/>
    </w:pPr>
    <w:rPr>
      <w:rFonts w:asciiTheme="minorHAnsi" w:eastAsia="黑体" w:hAnsiTheme="minorHAnsi"/>
      <w:kern w:val="44"/>
      <w:sz w:val="32"/>
    </w:rPr>
  </w:style>
  <w:style w:type="paragraph" w:styleId="2">
    <w:name w:val="heading 2"/>
    <w:basedOn w:val="a"/>
    <w:next w:val="a"/>
    <w:link w:val="20"/>
    <w:unhideWhenUsed/>
    <w:qFormat/>
    <w:rsid w:val="003C1272"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link w:val="30"/>
    <w:unhideWhenUsed/>
    <w:qFormat/>
    <w:rsid w:val="003C1272"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3C1272"/>
    <w:rPr>
      <w:rFonts w:eastAsia="黑体"/>
      <w:kern w:val="44"/>
      <w:sz w:val="32"/>
      <w:szCs w:val="24"/>
    </w:rPr>
  </w:style>
  <w:style w:type="character" w:customStyle="1" w:styleId="20">
    <w:name w:val="标题 2 字符"/>
    <w:basedOn w:val="a0"/>
    <w:link w:val="2"/>
    <w:rsid w:val="003C1272"/>
    <w:rPr>
      <w:rFonts w:ascii="黑体" w:eastAsia="黑体" w:hAnsi="黑体"/>
      <w:sz w:val="28"/>
      <w:szCs w:val="24"/>
    </w:rPr>
  </w:style>
  <w:style w:type="character" w:customStyle="1" w:styleId="30">
    <w:name w:val="标题 3 字符"/>
    <w:basedOn w:val="a0"/>
    <w:link w:val="3"/>
    <w:rsid w:val="003C1272"/>
    <w:rPr>
      <w:rFonts w:ascii="黑体" w:eastAsia="黑体" w:hAnsi="黑体"/>
      <w:sz w:val="24"/>
      <w:szCs w:val="24"/>
    </w:rPr>
  </w:style>
  <w:style w:type="paragraph" w:styleId="a3">
    <w:name w:val="Body Text"/>
    <w:basedOn w:val="a"/>
    <w:link w:val="a4"/>
    <w:qFormat/>
    <w:rsid w:val="003C1272"/>
    <w:pPr>
      <w:spacing w:before="180" w:after="180"/>
    </w:pPr>
  </w:style>
  <w:style w:type="character" w:customStyle="1" w:styleId="a4">
    <w:name w:val="正文文本 字符"/>
    <w:basedOn w:val="a0"/>
    <w:link w:val="a3"/>
    <w:rsid w:val="003C1272"/>
    <w:rPr>
      <w:rFonts w:ascii="Times New Roman" w:eastAsia="宋体" w:hAnsi="Times New Roman"/>
      <w:sz w:val="24"/>
      <w:szCs w:val="24"/>
    </w:rPr>
  </w:style>
  <w:style w:type="paragraph" w:styleId="a5">
    <w:name w:val="footer"/>
    <w:basedOn w:val="a"/>
    <w:link w:val="a6"/>
    <w:qFormat/>
    <w:rsid w:val="003C1272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a6">
    <w:name w:val="页脚 字符"/>
    <w:basedOn w:val="a0"/>
    <w:link w:val="a5"/>
    <w:rsid w:val="003C1272"/>
    <w:rPr>
      <w:rFonts w:ascii="Times New Roman" w:eastAsia="宋体" w:hAnsi="Times New Roman"/>
      <w:sz w:val="18"/>
      <w:szCs w:val="24"/>
    </w:rPr>
  </w:style>
  <w:style w:type="paragraph" w:styleId="a7">
    <w:name w:val="header"/>
    <w:basedOn w:val="a"/>
    <w:link w:val="a8"/>
    <w:qFormat/>
    <w:rsid w:val="003C1272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character" w:customStyle="1" w:styleId="a8">
    <w:name w:val="页眉 字符"/>
    <w:basedOn w:val="a0"/>
    <w:link w:val="a7"/>
    <w:rsid w:val="003C1272"/>
    <w:rPr>
      <w:rFonts w:ascii="Times New Roman" w:eastAsia="宋体" w:hAnsi="Times New Roman"/>
      <w:sz w:val="18"/>
      <w:szCs w:val="24"/>
    </w:rPr>
  </w:style>
  <w:style w:type="table" w:styleId="a9">
    <w:name w:val="Table Grid"/>
    <w:basedOn w:val="a1"/>
    <w:qFormat/>
    <w:rsid w:val="003C1272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qFormat/>
    <w:rsid w:val="003C1272"/>
    <w:rPr>
      <w:color w:val="0000FF"/>
      <w:u w:val="single"/>
    </w:rPr>
  </w:style>
  <w:style w:type="paragraph" w:customStyle="1" w:styleId="WPSOffice1">
    <w:name w:val="WPSOffice手动目录 1"/>
    <w:qFormat/>
    <w:rsid w:val="003C1272"/>
    <w:rPr>
      <w:kern w:val="0"/>
      <w:sz w:val="20"/>
      <w:szCs w:val="20"/>
    </w:rPr>
  </w:style>
  <w:style w:type="paragraph" w:customStyle="1" w:styleId="WPSOffice2">
    <w:name w:val="WPSOffice手动目录 2"/>
    <w:qFormat/>
    <w:rsid w:val="003C1272"/>
    <w:pPr>
      <w:ind w:leftChars="200" w:left="200"/>
    </w:pPr>
    <w:rPr>
      <w:kern w:val="0"/>
      <w:sz w:val="20"/>
      <w:szCs w:val="20"/>
    </w:rPr>
  </w:style>
  <w:style w:type="paragraph" w:styleId="ab">
    <w:name w:val="List Paragraph"/>
    <w:basedOn w:val="a"/>
    <w:uiPriority w:val="34"/>
    <w:qFormat/>
    <w:rsid w:val="003C1272"/>
    <w:pPr>
      <w:ind w:firstLineChars="200" w:firstLine="420"/>
    </w:pPr>
  </w:style>
  <w:style w:type="paragraph" w:customStyle="1" w:styleId="Compact">
    <w:name w:val="Compact"/>
    <w:basedOn w:val="a3"/>
    <w:qFormat/>
    <w:rsid w:val="003C1272"/>
    <w:pPr>
      <w:spacing w:before="36" w:after="36"/>
    </w:pPr>
  </w:style>
  <w:style w:type="table" w:customStyle="1" w:styleId="Table">
    <w:name w:val="Table"/>
    <w:semiHidden/>
    <w:unhideWhenUsed/>
    <w:qFormat/>
    <w:rsid w:val="003C1272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rsid w:val="003C1272"/>
    <w:pPr>
      <w:ind w:leftChars="400" w:left="400"/>
    </w:pPr>
    <w:rPr>
      <w:kern w:val="0"/>
      <w:sz w:val="20"/>
      <w:szCs w:val="20"/>
    </w:rPr>
  </w:style>
  <w:style w:type="paragraph" w:styleId="TOC">
    <w:name w:val="TOC Heading"/>
    <w:basedOn w:val="1"/>
    <w:next w:val="a"/>
    <w:uiPriority w:val="39"/>
    <w:unhideWhenUsed/>
    <w:qFormat/>
    <w:rsid w:val="003C1272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3C1272"/>
  </w:style>
  <w:style w:type="paragraph" w:styleId="TOC2">
    <w:name w:val="toc 2"/>
    <w:basedOn w:val="a"/>
    <w:next w:val="a"/>
    <w:autoRedefine/>
    <w:uiPriority w:val="39"/>
    <w:rsid w:val="003C1272"/>
    <w:pPr>
      <w:ind w:leftChars="200" w:left="420"/>
    </w:pPr>
  </w:style>
  <w:style w:type="paragraph" w:customStyle="1" w:styleId="FirstParagraph">
    <w:name w:val="First Paragraph"/>
    <w:basedOn w:val="a3"/>
    <w:next w:val="a3"/>
    <w:qFormat/>
    <w:rsid w:val="003C1272"/>
    <w:pPr>
      <w:widowControl/>
      <w:spacing w:line="240" w:lineRule="auto"/>
      <w:jc w:val="left"/>
    </w:pPr>
    <w:rPr>
      <w:rFonts w:asciiTheme="minorHAnsi" w:eastAsiaTheme="minorEastAsia" w:hAnsiTheme="minorHAnsi"/>
      <w:kern w:val="0"/>
      <w:lang w:eastAsia="en-US"/>
    </w:rPr>
  </w:style>
  <w:style w:type="paragraph" w:customStyle="1" w:styleId="paragraph">
    <w:name w:val="paragraph"/>
    <w:basedOn w:val="a"/>
    <w:rsid w:val="003C1272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</w:rPr>
  </w:style>
  <w:style w:type="character" w:customStyle="1" w:styleId="11">
    <w:name w:val="未处理的提及1"/>
    <w:basedOn w:val="a0"/>
    <w:uiPriority w:val="99"/>
    <w:semiHidden/>
    <w:unhideWhenUsed/>
    <w:rsid w:val="003C1272"/>
    <w:rPr>
      <w:color w:val="605E5C"/>
      <w:shd w:val="clear" w:color="auto" w:fill="E1DFDD"/>
    </w:rPr>
  </w:style>
  <w:style w:type="paragraph" w:styleId="TOC3">
    <w:name w:val="toc 3"/>
    <w:basedOn w:val="a"/>
    <w:next w:val="a"/>
    <w:autoRedefine/>
    <w:uiPriority w:val="39"/>
    <w:rsid w:val="003C1272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</Pages>
  <Words>519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hk</dc:creator>
  <cp:keywords/>
  <dc:description/>
  <cp:lastModifiedBy>张 hk</cp:lastModifiedBy>
  <cp:revision>4</cp:revision>
  <dcterms:created xsi:type="dcterms:W3CDTF">2020-08-21T07:37:00Z</dcterms:created>
  <dcterms:modified xsi:type="dcterms:W3CDTF">2020-08-23T03:41:00Z</dcterms:modified>
</cp:coreProperties>
</file>